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3977C" w14:textId="77777777" w:rsidR="000D7A85" w:rsidRDefault="00032FE5"/>
    <w:p w14:paraId="03B7379B" w14:textId="77777777" w:rsidR="00F03D27" w:rsidRPr="00F03D27" w:rsidRDefault="00F03D27" w:rsidP="00F03D27"/>
    <w:p w14:paraId="26DCFAB2" w14:textId="77777777" w:rsidR="00F03D27" w:rsidRPr="00F03D27" w:rsidRDefault="00F03D27" w:rsidP="00F03D27"/>
    <w:p w14:paraId="068A39C9" w14:textId="77777777" w:rsidR="00F03D27" w:rsidRPr="00F03D27" w:rsidRDefault="00F03D27" w:rsidP="00F03D27"/>
    <w:p w14:paraId="7FD7938E" w14:textId="77777777" w:rsidR="00F03D27" w:rsidRPr="00F03D27" w:rsidRDefault="00F03D27" w:rsidP="00F03D27"/>
    <w:p w14:paraId="0C44AFFE" w14:textId="77777777" w:rsidR="00F03D27" w:rsidRPr="00F03D27" w:rsidRDefault="00F03D27" w:rsidP="00F03D27"/>
    <w:p w14:paraId="42204B10" w14:textId="77777777" w:rsidR="00F03D27" w:rsidRPr="00F03D27" w:rsidRDefault="00F03D27" w:rsidP="00F03D27"/>
    <w:p w14:paraId="6BEC6998" w14:textId="77777777" w:rsidR="00F03D27" w:rsidRPr="00F03D27" w:rsidRDefault="00F03D27" w:rsidP="00F03D27"/>
    <w:p w14:paraId="679BE2AE" w14:textId="77777777" w:rsidR="00F03D27" w:rsidRPr="00F03D27" w:rsidRDefault="00F03D27" w:rsidP="00F03D27"/>
    <w:p w14:paraId="62540DCB" w14:textId="77777777" w:rsidR="00F03D27" w:rsidRPr="00F03D27" w:rsidRDefault="00F03D27" w:rsidP="00F03D27"/>
    <w:p w14:paraId="4DA203C1" w14:textId="77777777" w:rsidR="00F03D27" w:rsidRPr="00F03D27" w:rsidRDefault="00F03D27" w:rsidP="00F03D27">
      <w:r>
        <w:rPr>
          <w:noProof/>
        </w:rPr>
        <w:drawing>
          <wp:anchor distT="0" distB="0" distL="114300" distR="114300" simplePos="0" relativeHeight="251659264" behindDoc="0" locked="0" layoutInCell="1" allowOverlap="1" wp14:anchorId="298C0A20" wp14:editId="07A361CE">
            <wp:simplePos x="0" y="0"/>
            <wp:positionH relativeFrom="margin">
              <wp:posOffset>411480</wp:posOffset>
            </wp:positionH>
            <wp:positionV relativeFrom="page">
              <wp:posOffset>3790950</wp:posOffset>
            </wp:positionV>
            <wp:extent cx="5128895" cy="2003425"/>
            <wp:effectExtent l="0" t="0" r="0" b="0"/>
            <wp:wrapThrough wrapText="bothSides">
              <wp:wrapPolygon edited="0">
                <wp:start x="5135" y="0"/>
                <wp:lineTo x="2648" y="9859"/>
                <wp:lineTo x="0" y="10680"/>
                <wp:lineTo x="0" y="16020"/>
                <wp:lineTo x="1364" y="16842"/>
                <wp:lineTo x="160" y="17047"/>
                <wp:lineTo x="0" y="20950"/>
                <wp:lineTo x="0" y="21360"/>
                <wp:lineTo x="11633" y="21360"/>
                <wp:lineTo x="11713" y="21360"/>
                <wp:lineTo x="11713" y="20333"/>
                <wp:lineTo x="21260" y="17253"/>
                <wp:lineTo x="21501" y="11091"/>
                <wp:lineTo x="21501" y="9242"/>
                <wp:lineTo x="7221" y="6572"/>
                <wp:lineTo x="5536" y="0"/>
                <wp:lineTo x="5135"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128895" cy="200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76E93D" w14:textId="77777777" w:rsidR="00F03D27" w:rsidRDefault="00F03D27" w:rsidP="00F03D27">
      <w:pPr>
        <w:tabs>
          <w:tab w:val="left" w:pos="3529"/>
        </w:tabs>
        <w:jc w:val="center"/>
        <w:rPr>
          <w:b/>
          <w:sz w:val="52"/>
        </w:rPr>
      </w:pPr>
    </w:p>
    <w:p w14:paraId="7BDEB91A" w14:textId="77777777" w:rsidR="00F03D27" w:rsidRDefault="00F03D27" w:rsidP="00F03D27">
      <w:pPr>
        <w:tabs>
          <w:tab w:val="left" w:pos="3529"/>
        </w:tabs>
        <w:jc w:val="center"/>
        <w:rPr>
          <w:b/>
          <w:sz w:val="52"/>
        </w:rPr>
      </w:pPr>
    </w:p>
    <w:p w14:paraId="2A700286" w14:textId="77777777" w:rsidR="00F03D27" w:rsidRDefault="00F03D27" w:rsidP="00F03D27">
      <w:pPr>
        <w:tabs>
          <w:tab w:val="left" w:pos="3529"/>
        </w:tabs>
        <w:jc w:val="center"/>
        <w:rPr>
          <w:b/>
          <w:sz w:val="52"/>
        </w:rPr>
      </w:pPr>
    </w:p>
    <w:p w14:paraId="261D8DB2" w14:textId="77777777" w:rsidR="00F03D27" w:rsidRDefault="00F03D27" w:rsidP="00F03D27">
      <w:pPr>
        <w:tabs>
          <w:tab w:val="left" w:pos="3529"/>
        </w:tabs>
        <w:jc w:val="center"/>
        <w:rPr>
          <w:b/>
          <w:sz w:val="52"/>
        </w:rPr>
      </w:pPr>
    </w:p>
    <w:p w14:paraId="56D1B649" w14:textId="1237E820" w:rsidR="00F03D27" w:rsidRPr="00F03D27" w:rsidRDefault="00233A4E" w:rsidP="00F03D27">
      <w:pPr>
        <w:tabs>
          <w:tab w:val="left" w:pos="3529"/>
        </w:tabs>
        <w:jc w:val="center"/>
        <w:rPr>
          <w:b/>
          <w:sz w:val="52"/>
        </w:rPr>
      </w:pPr>
      <w:r>
        <w:rPr>
          <w:b/>
          <w:sz w:val="52"/>
        </w:rPr>
        <w:t>Watch</w:t>
      </w:r>
      <w:r w:rsidR="00F03D27" w:rsidRPr="00F03D27">
        <w:rPr>
          <w:b/>
          <w:sz w:val="52"/>
        </w:rPr>
        <w:t xml:space="preserve"> Party Kit</w:t>
      </w:r>
    </w:p>
    <w:p w14:paraId="464AF971" w14:textId="77777777" w:rsidR="00F03D27" w:rsidRPr="00F03D27" w:rsidRDefault="00F03D27" w:rsidP="00F03D27"/>
    <w:p w14:paraId="4550459B" w14:textId="77777777" w:rsidR="00F03D27" w:rsidRPr="00F03D27" w:rsidRDefault="00F03D27" w:rsidP="00F03D27"/>
    <w:p w14:paraId="338B382E" w14:textId="77777777" w:rsidR="00F03D27" w:rsidRDefault="00F03D27" w:rsidP="00F03D27"/>
    <w:p w14:paraId="7EF713A0" w14:textId="77777777" w:rsidR="00F03D27" w:rsidRDefault="00F03D27" w:rsidP="00F03D27"/>
    <w:p w14:paraId="67B8D5F0" w14:textId="77777777" w:rsidR="00F03D27" w:rsidRDefault="00F03D27" w:rsidP="00F03D27"/>
    <w:p w14:paraId="38F438EC" w14:textId="77777777" w:rsidR="00F03D27" w:rsidRDefault="00F03D27" w:rsidP="00F03D27"/>
    <w:p w14:paraId="0C387C52" w14:textId="77777777" w:rsidR="00F03D27" w:rsidRDefault="00F03D27" w:rsidP="00F03D27"/>
    <w:p w14:paraId="4FBF1561" w14:textId="77777777" w:rsidR="0066292A" w:rsidRDefault="0066292A" w:rsidP="00F03D27">
      <w:pPr>
        <w:spacing w:after="0" w:line="240" w:lineRule="auto"/>
      </w:pPr>
    </w:p>
    <w:p w14:paraId="62D51B8D" w14:textId="77777777" w:rsidR="0066292A" w:rsidRDefault="0066292A" w:rsidP="00F03D27">
      <w:pPr>
        <w:spacing w:after="0" w:line="240" w:lineRule="auto"/>
      </w:pPr>
    </w:p>
    <w:p w14:paraId="67C41037" w14:textId="77777777" w:rsidR="00FB6268" w:rsidRDefault="00FB6268" w:rsidP="00F03D27">
      <w:pPr>
        <w:spacing w:after="0" w:line="240" w:lineRule="auto"/>
        <w:rPr>
          <w:b/>
          <w:sz w:val="28"/>
          <w:szCs w:val="28"/>
        </w:rPr>
      </w:pPr>
    </w:p>
    <w:p w14:paraId="3F72AD42" w14:textId="77777777" w:rsidR="00FB6268" w:rsidRDefault="00FB6268" w:rsidP="00F03D27">
      <w:pPr>
        <w:spacing w:after="0" w:line="240" w:lineRule="auto"/>
        <w:rPr>
          <w:b/>
          <w:sz w:val="28"/>
          <w:szCs w:val="28"/>
        </w:rPr>
      </w:pPr>
    </w:p>
    <w:p w14:paraId="71894884" w14:textId="67AEFED2" w:rsidR="0028549A" w:rsidRDefault="00F03D27" w:rsidP="00F03D27">
      <w:pPr>
        <w:spacing w:after="0" w:line="240" w:lineRule="auto"/>
      </w:pPr>
      <w:r w:rsidRPr="0028549A">
        <w:rPr>
          <w:b/>
          <w:sz w:val="28"/>
          <w:szCs w:val="28"/>
        </w:rPr>
        <w:lastRenderedPageBreak/>
        <w:t>Purpose</w:t>
      </w:r>
    </w:p>
    <w:p w14:paraId="38AD74F4" w14:textId="23A44F77" w:rsidR="00F03D27" w:rsidRDefault="00F03D27" w:rsidP="00F03D27">
      <w:pPr>
        <w:spacing w:after="0" w:line="240" w:lineRule="auto"/>
      </w:pPr>
      <w:r>
        <w:t xml:space="preserve">The leaders of a </w:t>
      </w:r>
      <w:r w:rsidR="00233A4E">
        <w:t>NAIFA Live Watch Party</w:t>
      </w:r>
      <w:r>
        <w:t>, no matter where they are setting up, should be able to take the following and use it as a script/roadmap to conduct their NAIFA meeting and use the NAIFA Live broadcast as dynamic content.</w:t>
      </w:r>
    </w:p>
    <w:p w14:paraId="4BF20881" w14:textId="77777777" w:rsidR="00F03D27" w:rsidRDefault="00F03D27" w:rsidP="00F03D27">
      <w:pPr>
        <w:spacing w:after="0" w:line="240" w:lineRule="auto"/>
      </w:pPr>
    </w:p>
    <w:p w14:paraId="1F3D1D26" w14:textId="77777777" w:rsidR="00F03D27" w:rsidRPr="0028549A" w:rsidRDefault="00F03D27" w:rsidP="00F03D27">
      <w:pPr>
        <w:spacing w:after="0" w:line="240" w:lineRule="auto"/>
        <w:rPr>
          <w:b/>
          <w:sz w:val="28"/>
          <w:szCs w:val="28"/>
        </w:rPr>
      </w:pPr>
      <w:r w:rsidRPr="0028549A">
        <w:rPr>
          <w:b/>
          <w:sz w:val="28"/>
          <w:szCs w:val="28"/>
        </w:rPr>
        <w:t>Before</w:t>
      </w:r>
    </w:p>
    <w:p w14:paraId="0693FDF2" w14:textId="5262A9F8" w:rsidR="00F03D27" w:rsidRPr="00897443" w:rsidRDefault="00370E6F" w:rsidP="00320A7C">
      <w:pPr>
        <w:pStyle w:val="ListParagraph"/>
        <w:numPr>
          <w:ilvl w:val="0"/>
          <w:numId w:val="4"/>
        </w:numPr>
        <w:spacing w:before="120" w:after="0" w:line="240" w:lineRule="auto"/>
        <w:contextualSpacing w:val="0"/>
      </w:pPr>
      <w:r w:rsidRPr="00897443">
        <w:t xml:space="preserve">Secure </w:t>
      </w:r>
      <w:r w:rsidR="00F03D27" w:rsidRPr="00897443">
        <w:t>the location of the watch party</w:t>
      </w:r>
      <w:r w:rsidR="00233A4E" w:rsidRPr="00897443">
        <w:t>.</w:t>
      </w:r>
    </w:p>
    <w:p w14:paraId="01577E6F" w14:textId="2E1F76F2" w:rsidR="00370E6F" w:rsidRPr="00897443" w:rsidRDefault="00370E6F" w:rsidP="00320A7C">
      <w:pPr>
        <w:pStyle w:val="ListParagraph"/>
        <w:numPr>
          <w:ilvl w:val="0"/>
          <w:numId w:val="4"/>
        </w:numPr>
        <w:spacing w:before="120" w:after="0" w:line="240" w:lineRule="auto"/>
        <w:contextualSpacing w:val="0"/>
      </w:pPr>
      <w:r w:rsidRPr="00897443">
        <w:t xml:space="preserve">Register for </w:t>
      </w:r>
      <w:hyperlink r:id="rId11" w:history="1">
        <w:r w:rsidRPr="00897443">
          <w:rPr>
            <w:rStyle w:val="Hyperlink"/>
          </w:rPr>
          <w:t>NAIFA Live</w:t>
        </w:r>
      </w:hyperlink>
      <w:r w:rsidRPr="00897443">
        <w:t xml:space="preserve"> (host only).</w:t>
      </w:r>
    </w:p>
    <w:p w14:paraId="0822F251" w14:textId="07AD791E" w:rsidR="00370E6F" w:rsidRPr="00897443" w:rsidRDefault="00370E6F" w:rsidP="00320A7C">
      <w:pPr>
        <w:pStyle w:val="ListParagraph"/>
        <w:numPr>
          <w:ilvl w:val="0"/>
          <w:numId w:val="4"/>
        </w:numPr>
        <w:spacing w:before="120" w:after="0" w:line="240" w:lineRule="auto"/>
        <w:contextualSpacing w:val="0"/>
      </w:pPr>
      <w:r w:rsidRPr="00897443">
        <w:t>Decide if breakfast, lunch, etc. will be served. (Order food, drinks, etc. if necessary.)</w:t>
      </w:r>
    </w:p>
    <w:p w14:paraId="250D1135" w14:textId="01F58CE0" w:rsidR="00370E6F" w:rsidRPr="00897443" w:rsidRDefault="00370E6F" w:rsidP="00320A7C">
      <w:pPr>
        <w:pStyle w:val="ListParagraph"/>
        <w:numPr>
          <w:ilvl w:val="0"/>
          <w:numId w:val="4"/>
        </w:numPr>
        <w:spacing w:before="120" w:after="0" w:line="240" w:lineRule="auto"/>
        <w:contextualSpacing w:val="0"/>
      </w:pPr>
      <w:r w:rsidRPr="00897443">
        <w:t>Determine if you will host an event before or after</w:t>
      </w:r>
      <w:r w:rsidR="0066292A">
        <w:t xml:space="preserve"> – though not necessary.</w:t>
      </w:r>
      <w:r w:rsidRPr="00897443">
        <w:t xml:space="preserve"> (Continuing Education, Networking, Happy Hour, etc.)</w:t>
      </w:r>
    </w:p>
    <w:p w14:paraId="7681D6CC" w14:textId="3BC96B1C" w:rsidR="00F03D27" w:rsidRPr="00897443" w:rsidRDefault="00F03D27" w:rsidP="00320A7C">
      <w:pPr>
        <w:pStyle w:val="ListParagraph"/>
        <w:numPr>
          <w:ilvl w:val="0"/>
          <w:numId w:val="4"/>
        </w:numPr>
        <w:spacing w:before="120" w:after="0" w:line="240" w:lineRule="auto"/>
        <w:contextualSpacing w:val="0"/>
      </w:pPr>
      <w:r w:rsidRPr="00897443">
        <w:t>Set attendance goal</w:t>
      </w:r>
      <w:r w:rsidR="00370E6F" w:rsidRPr="00897443">
        <w:t xml:space="preserve"> and track RSVPs.</w:t>
      </w:r>
      <w:r w:rsidR="0066292A">
        <w:t xml:space="preserve"> (Don’t be discouraged if you come up short your first time!)</w:t>
      </w:r>
    </w:p>
    <w:p w14:paraId="6E1A3E8D" w14:textId="4A05ECD6" w:rsidR="00F03D27" w:rsidRPr="00897443" w:rsidRDefault="00F03D27" w:rsidP="00320A7C">
      <w:pPr>
        <w:pStyle w:val="ListParagraph"/>
        <w:numPr>
          <w:ilvl w:val="0"/>
          <w:numId w:val="4"/>
        </w:numPr>
        <w:spacing w:before="120" w:after="0" w:line="240" w:lineRule="auto"/>
        <w:contextualSpacing w:val="0"/>
      </w:pPr>
      <w:r w:rsidRPr="00897443">
        <w:t xml:space="preserve">Begin marketing </w:t>
      </w:r>
      <w:r w:rsidR="00233A4E" w:rsidRPr="00897443">
        <w:t xml:space="preserve">the </w:t>
      </w:r>
      <w:r w:rsidRPr="00897443">
        <w:t xml:space="preserve">event at least </w:t>
      </w:r>
      <w:r w:rsidR="00233A4E" w:rsidRPr="00897443">
        <w:t>three weeks</w:t>
      </w:r>
      <w:r w:rsidRPr="00897443">
        <w:t xml:space="preserve"> prior</w:t>
      </w:r>
      <w:r w:rsidR="0066292A">
        <w:t xml:space="preserve"> (or as soon as you have confirmed you will host the watch party)</w:t>
      </w:r>
      <w:r w:rsidR="00106BB3">
        <w:t>.</w:t>
      </w:r>
    </w:p>
    <w:p w14:paraId="424E68AC" w14:textId="451007B7" w:rsidR="00370E6F" w:rsidRPr="00897443" w:rsidRDefault="00370E6F" w:rsidP="00320A7C">
      <w:pPr>
        <w:pStyle w:val="ListParagraph"/>
        <w:numPr>
          <w:ilvl w:val="0"/>
          <w:numId w:val="4"/>
        </w:numPr>
        <w:spacing w:before="120" w:after="0" w:line="240" w:lineRule="auto"/>
        <w:contextualSpacing w:val="0"/>
      </w:pPr>
      <w:r w:rsidRPr="00897443">
        <w:t xml:space="preserve">Ensure your location </w:t>
      </w:r>
      <w:r w:rsidR="00897443">
        <w:t>h</w:t>
      </w:r>
      <w:r w:rsidRPr="00897443">
        <w:t xml:space="preserve">as the appropriate equipment. </w:t>
      </w:r>
    </w:p>
    <w:p w14:paraId="7D487BAD" w14:textId="47C492FA" w:rsidR="00370E6F" w:rsidRPr="00897443" w:rsidRDefault="00370E6F" w:rsidP="00320A7C">
      <w:pPr>
        <w:pStyle w:val="ListParagraph"/>
        <w:numPr>
          <w:ilvl w:val="1"/>
          <w:numId w:val="4"/>
        </w:numPr>
        <w:spacing w:before="60" w:after="0" w:line="240" w:lineRule="auto"/>
        <w:contextualSpacing w:val="0"/>
      </w:pPr>
      <w:r w:rsidRPr="00897443">
        <w:t>TV or Projector and Screen</w:t>
      </w:r>
    </w:p>
    <w:p w14:paraId="5B4769A5" w14:textId="7E052F56" w:rsidR="00370E6F" w:rsidRPr="00897443" w:rsidRDefault="00370E6F" w:rsidP="00320A7C">
      <w:pPr>
        <w:pStyle w:val="ListParagraph"/>
        <w:numPr>
          <w:ilvl w:val="1"/>
          <w:numId w:val="4"/>
        </w:numPr>
        <w:spacing w:before="60" w:after="0" w:line="240" w:lineRule="auto"/>
        <w:contextualSpacing w:val="0"/>
      </w:pPr>
      <w:r w:rsidRPr="00897443">
        <w:t>Internet Connection</w:t>
      </w:r>
    </w:p>
    <w:p w14:paraId="27F6049C" w14:textId="04ABBC1A" w:rsidR="00370E6F" w:rsidRPr="00897443" w:rsidRDefault="00370E6F" w:rsidP="00320A7C">
      <w:pPr>
        <w:pStyle w:val="ListParagraph"/>
        <w:numPr>
          <w:ilvl w:val="1"/>
          <w:numId w:val="4"/>
        </w:numPr>
        <w:spacing w:before="60" w:after="0" w:line="240" w:lineRule="auto"/>
        <w:contextualSpacing w:val="0"/>
        <w:rPr>
          <w:lang w:val="fr-FR"/>
        </w:rPr>
      </w:pPr>
      <w:proofErr w:type="spellStart"/>
      <w:r w:rsidRPr="00897443">
        <w:rPr>
          <w:lang w:val="fr-FR"/>
        </w:rPr>
        <w:t>Cords</w:t>
      </w:r>
      <w:proofErr w:type="spellEnd"/>
      <w:r w:rsidRPr="00897443">
        <w:rPr>
          <w:lang w:val="fr-FR"/>
        </w:rPr>
        <w:t>/</w:t>
      </w:r>
      <w:proofErr w:type="spellStart"/>
      <w:r w:rsidRPr="00897443">
        <w:rPr>
          <w:lang w:val="fr-FR"/>
        </w:rPr>
        <w:t>Cables</w:t>
      </w:r>
      <w:proofErr w:type="spellEnd"/>
      <w:r w:rsidRPr="00897443">
        <w:rPr>
          <w:lang w:val="fr-FR"/>
        </w:rPr>
        <w:t xml:space="preserve"> (Extension </w:t>
      </w:r>
      <w:proofErr w:type="spellStart"/>
      <w:r w:rsidRPr="00897443">
        <w:rPr>
          <w:lang w:val="fr-FR"/>
        </w:rPr>
        <w:t>Cord</w:t>
      </w:r>
      <w:proofErr w:type="spellEnd"/>
      <w:r w:rsidRPr="00897443">
        <w:rPr>
          <w:lang w:val="fr-FR"/>
        </w:rPr>
        <w:t>, HDMI, etc.)</w:t>
      </w:r>
    </w:p>
    <w:p w14:paraId="4B5BDBA1" w14:textId="39098DEB" w:rsidR="00370E6F" w:rsidRPr="00897443" w:rsidRDefault="00370E6F" w:rsidP="00320A7C">
      <w:pPr>
        <w:pStyle w:val="ListParagraph"/>
        <w:numPr>
          <w:ilvl w:val="1"/>
          <w:numId w:val="4"/>
        </w:numPr>
        <w:spacing w:before="60" w:after="0" w:line="240" w:lineRule="auto"/>
        <w:contextualSpacing w:val="0"/>
        <w:rPr>
          <w:lang w:val="fr-FR"/>
        </w:rPr>
      </w:pPr>
      <w:r w:rsidRPr="00897443">
        <w:rPr>
          <w:lang w:val="fr-FR"/>
        </w:rPr>
        <w:t>Laptop</w:t>
      </w:r>
    </w:p>
    <w:p w14:paraId="5C135948" w14:textId="77D9376C" w:rsidR="00370E6F" w:rsidRPr="00897443" w:rsidRDefault="00370E6F" w:rsidP="00320A7C">
      <w:pPr>
        <w:pStyle w:val="ListParagraph"/>
        <w:numPr>
          <w:ilvl w:val="0"/>
          <w:numId w:val="4"/>
        </w:numPr>
        <w:spacing w:before="120" w:after="0" w:line="240" w:lineRule="auto"/>
        <w:contextualSpacing w:val="0"/>
      </w:pPr>
      <w:r w:rsidRPr="00897443">
        <w:t xml:space="preserve">Take photos and send to </w:t>
      </w:r>
      <w:hyperlink r:id="rId12" w:history="1">
        <w:r w:rsidRPr="00897443">
          <w:rPr>
            <w:rStyle w:val="Hyperlink"/>
          </w:rPr>
          <w:t>marketing@naifa.org</w:t>
        </w:r>
      </w:hyperlink>
      <w:r w:rsidRPr="00897443">
        <w:t xml:space="preserve">. </w:t>
      </w:r>
    </w:p>
    <w:p w14:paraId="7FDE9D88" w14:textId="250C1877" w:rsidR="00F03D27" w:rsidRPr="00897443" w:rsidRDefault="00F03D27" w:rsidP="00320A7C">
      <w:pPr>
        <w:pStyle w:val="ListParagraph"/>
        <w:numPr>
          <w:ilvl w:val="0"/>
          <w:numId w:val="4"/>
        </w:numPr>
        <w:spacing w:before="120" w:after="0" w:line="240" w:lineRule="auto"/>
        <w:contextualSpacing w:val="0"/>
      </w:pPr>
      <w:r w:rsidRPr="00897443">
        <w:t>Create a pre and post speaker agenda</w:t>
      </w:r>
      <w:r w:rsidR="00233A4E" w:rsidRPr="00897443">
        <w:t>.</w:t>
      </w:r>
    </w:p>
    <w:p w14:paraId="4C48C0D5" w14:textId="0D76AA98" w:rsidR="00F03D27" w:rsidRPr="00897443" w:rsidRDefault="00F03D27" w:rsidP="00320A7C">
      <w:pPr>
        <w:pStyle w:val="ListParagraph"/>
        <w:numPr>
          <w:ilvl w:val="0"/>
          <w:numId w:val="4"/>
        </w:numPr>
        <w:spacing w:before="120" w:after="0" w:line="240" w:lineRule="auto"/>
        <w:contextualSpacing w:val="0"/>
      </w:pPr>
      <w:r w:rsidRPr="00897443">
        <w:t>Send reminder email to RSVP’d guests</w:t>
      </w:r>
      <w:r w:rsidR="00233A4E" w:rsidRPr="00897443">
        <w:t>.</w:t>
      </w:r>
    </w:p>
    <w:p w14:paraId="1C7B4384" w14:textId="2D6245B7" w:rsidR="00897443" w:rsidRDefault="00897443" w:rsidP="00320A7C">
      <w:pPr>
        <w:pStyle w:val="ListParagraph"/>
        <w:numPr>
          <w:ilvl w:val="0"/>
          <w:numId w:val="4"/>
        </w:numPr>
        <w:spacing w:before="120" w:after="0" w:line="240" w:lineRule="auto"/>
        <w:contextualSpacing w:val="0"/>
      </w:pPr>
      <w:r w:rsidRPr="00897443">
        <w:t>Test your technology upon arrival.</w:t>
      </w:r>
    </w:p>
    <w:p w14:paraId="2E193E72" w14:textId="6F79AA1B" w:rsidR="0066292A" w:rsidRPr="00897443" w:rsidRDefault="0066292A" w:rsidP="00320A7C">
      <w:pPr>
        <w:pStyle w:val="ListParagraph"/>
        <w:numPr>
          <w:ilvl w:val="0"/>
          <w:numId w:val="4"/>
        </w:numPr>
        <w:spacing w:before="120" w:after="0" w:line="240" w:lineRule="auto"/>
        <w:contextualSpacing w:val="0"/>
      </w:pPr>
      <w:r>
        <w:t>Have fun!</w:t>
      </w:r>
    </w:p>
    <w:p w14:paraId="67311F16" w14:textId="77777777" w:rsidR="004C1FBE" w:rsidRDefault="004C1FBE" w:rsidP="00F03D27">
      <w:pPr>
        <w:spacing w:after="0" w:line="240" w:lineRule="auto"/>
        <w:rPr>
          <w:b/>
        </w:rPr>
      </w:pPr>
    </w:p>
    <w:p w14:paraId="1E1A97BA" w14:textId="652568C4" w:rsidR="00F03D27" w:rsidRPr="0028549A" w:rsidRDefault="00F03D27" w:rsidP="00F03D27">
      <w:pPr>
        <w:spacing w:after="0" w:line="240" w:lineRule="auto"/>
        <w:rPr>
          <w:b/>
          <w:sz w:val="28"/>
          <w:szCs w:val="28"/>
        </w:rPr>
      </w:pPr>
      <w:r w:rsidRPr="0028549A">
        <w:rPr>
          <w:b/>
          <w:sz w:val="28"/>
          <w:szCs w:val="28"/>
        </w:rPr>
        <w:t>During (Pre-Viewing)</w:t>
      </w:r>
    </w:p>
    <w:p w14:paraId="7D3B8712" w14:textId="625CB19B" w:rsidR="00F03D27" w:rsidRDefault="00F03D27" w:rsidP="00320A7C">
      <w:pPr>
        <w:pStyle w:val="ListParagraph"/>
        <w:numPr>
          <w:ilvl w:val="0"/>
          <w:numId w:val="1"/>
        </w:numPr>
        <w:spacing w:before="120" w:after="0" w:line="240" w:lineRule="auto"/>
        <w:ind w:left="763"/>
        <w:contextualSpacing w:val="0"/>
      </w:pPr>
      <w:r>
        <w:t>Timeline for the meeting</w:t>
      </w:r>
      <w:r w:rsidR="00233A4E">
        <w:t>.</w:t>
      </w:r>
    </w:p>
    <w:p w14:paraId="6FB9A8D5" w14:textId="19167096" w:rsidR="00F03D27" w:rsidRDefault="00F03D27" w:rsidP="00320A7C">
      <w:pPr>
        <w:pStyle w:val="ListParagraph"/>
        <w:numPr>
          <w:ilvl w:val="0"/>
          <w:numId w:val="1"/>
        </w:numPr>
        <w:spacing w:before="120" w:after="0" w:line="240" w:lineRule="auto"/>
        <w:ind w:left="763"/>
        <w:contextualSpacing w:val="0"/>
      </w:pPr>
      <w:r>
        <w:t>Suggested script for before and after NAIFA Live broadcast</w:t>
      </w:r>
      <w:r w:rsidR="00233A4E">
        <w:t>.</w:t>
      </w:r>
    </w:p>
    <w:p w14:paraId="408EF7C7" w14:textId="0CE9E5D7" w:rsidR="00F03D27" w:rsidRDefault="00F03D27" w:rsidP="00320A7C">
      <w:pPr>
        <w:pStyle w:val="ListParagraph"/>
        <w:numPr>
          <w:ilvl w:val="0"/>
          <w:numId w:val="1"/>
        </w:numPr>
        <w:spacing w:before="120" w:after="0" w:line="240" w:lineRule="auto"/>
        <w:ind w:left="763"/>
        <w:contextualSpacing w:val="0"/>
      </w:pPr>
      <w:r>
        <w:t>Recommended cornerstone activities during meeting</w:t>
      </w:r>
      <w:r w:rsidR="00233A4E">
        <w:t>.</w:t>
      </w:r>
    </w:p>
    <w:p w14:paraId="47C465A2" w14:textId="77777777" w:rsidR="00F03D27" w:rsidRDefault="00F03D27" w:rsidP="00B6042B">
      <w:pPr>
        <w:pStyle w:val="ListParagraph"/>
        <w:numPr>
          <w:ilvl w:val="1"/>
          <w:numId w:val="1"/>
        </w:numPr>
        <w:spacing w:before="60" w:after="0" w:line="240" w:lineRule="auto"/>
        <w:contextualSpacing w:val="0"/>
      </w:pPr>
      <w:r>
        <w:t>Pledge of Allegiance</w:t>
      </w:r>
    </w:p>
    <w:p w14:paraId="547BD79C" w14:textId="1E4BE440" w:rsidR="00F03D27" w:rsidRDefault="00F03D27" w:rsidP="00B6042B">
      <w:pPr>
        <w:pStyle w:val="ListParagraph"/>
        <w:numPr>
          <w:ilvl w:val="1"/>
          <w:numId w:val="1"/>
        </w:numPr>
        <w:spacing w:before="60" w:after="0" w:line="240" w:lineRule="auto"/>
        <w:contextualSpacing w:val="0"/>
      </w:pPr>
      <w:r>
        <w:t xml:space="preserve">Advocacy </w:t>
      </w:r>
      <w:r w:rsidR="00233A4E">
        <w:t>U</w:t>
      </w:r>
      <w:r>
        <w:t xml:space="preserve">pdate </w:t>
      </w:r>
    </w:p>
    <w:p w14:paraId="2E0B5AC2" w14:textId="77777777" w:rsidR="00F03D27" w:rsidRDefault="00F03D27" w:rsidP="00B6042B">
      <w:pPr>
        <w:pStyle w:val="ListParagraph"/>
        <w:numPr>
          <w:ilvl w:val="1"/>
          <w:numId w:val="1"/>
        </w:numPr>
        <w:spacing w:before="60" w:after="0" w:line="240" w:lineRule="auto"/>
        <w:contextualSpacing w:val="0"/>
      </w:pPr>
      <w:r>
        <w:t>Provide Update on Local Activities</w:t>
      </w:r>
    </w:p>
    <w:p w14:paraId="04A58B36" w14:textId="77777777" w:rsidR="00F03D27" w:rsidRDefault="00F03D27" w:rsidP="00B6042B">
      <w:pPr>
        <w:pStyle w:val="ListParagraph"/>
        <w:numPr>
          <w:ilvl w:val="2"/>
          <w:numId w:val="1"/>
        </w:numPr>
        <w:spacing w:before="60" w:after="0" w:line="240" w:lineRule="auto"/>
        <w:ind w:left="2203"/>
        <w:contextualSpacing w:val="0"/>
      </w:pPr>
      <w:r>
        <w:t>Community Related</w:t>
      </w:r>
    </w:p>
    <w:p w14:paraId="5DDA5C13" w14:textId="77777777" w:rsidR="00F03D27" w:rsidRDefault="00F03D27" w:rsidP="00B6042B">
      <w:pPr>
        <w:pStyle w:val="ListParagraph"/>
        <w:numPr>
          <w:ilvl w:val="2"/>
          <w:numId w:val="1"/>
        </w:numPr>
        <w:spacing w:before="60" w:after="0" w:line="240" w:lineRule="auto"/>
        <w:ind w:left="2203"/>
        <w:contextualSpacing w:val="0"/>
      </w:pPr>
      <w:r>
        <w:t>Industry Events</w:t>
      </w:r>
    </w:p>
    <w:p w14:paraId="1D0B2D5B" w14:textId="77777777" w:rsidR="00F03D27" w:rsidRDefault="00F03D27" w:rsidP="00B6042B">
      <w:pPr>
        <w:pStyle w:val="ListParagraph"/>
        <w:numPr>
          <w:ilvl w:val="2"/>
          <w:numId w:val="1"/>
        </w:numPr>
        <w:spacing w:before="60" w:after="0" w:line="240" w:lineRule="auto"/>
        <w:ind w:left="2203"/>
        <w:contextualSpacing w:val="0"/>
      </w:pPr>
      <w:r>
        <w:t>State Events</w:t>
      </w:r>
    </w:p>
    <w:p w14:paraId="7EA69EBB" w14:textId="6900AB62" w:rsidR="00F03D27" w:rsidRPr="00233A4E" w:rsidRDefault="00F03D27" w:rsidP="00B6042B">
      <w:pPr>
        <w:pStyle w:val="ListParagraph"/>
        <w:numPr>
          <w:ilvl w:val="1"/>
          <w:numId w:val="1"/>
        </w:numPr>
        <w:spacing w:before="60" w:after="0" w:line="240" w:lineRule="auto"/>
        <w:contextualSpacing w:val="0"/>
      </w:pPr>
      <w:r w:rsidRPr="00233A4E">
        <w:t xml:space="preserve">IFAPAC </w:t>
      </w:r>
      <w:r w:rsidR="00233A4E" w:rsidRPr="00233A4E">
        <w:t>Fundraiser</w:t>
      </w:r>
    </w:p>
    <w:p w14:paraId="59245CD9" w14:textId="77777777" w:rsidR="00F03D27" w:rsidRDefault="00F03D27" w:rsidP="00B6042B">
      <w:pPr>
        <w:pStyle w:val="ListParagraph"/>
        <w:numPr>
          <w:ilvl w:val="1"/>
          <w:numId w:val="1"/>
        </w:numPr>
        <w:spacing w:before="60" w:after="0" w:line="240" w:lineRule="auto"/>
        <w:contextualSpacing w:val="0"/>
      </w:pPr>
      <w:r>
        <w:t>Introduction of Guests and Sponsors</w:t>
      </w:r>
    </w:p>
    <w:p w14:paraId="43945BAB" w14:textId="0599D055" w:rsidR="004C1FBE" w:rsidRPr="000A6F6D" w:rsidRDefault="00F03D27" w:rsidP="00F03D27">
      <w:pPr>
        <w:pStyle w:val="ListParagraph"/>
        <w:numPr>
          <w:ilvl w:val="1"/>
          <w:numId w:val="1"/>
        </w:numPr>
        <w:spacing w:before="60" w:after="0" w:line="240" w:lineRule="auto"/>
        <w:contextualSpacing w:val="0"/>
      </w:pPr>
      <w:r w:rsidRPr="006B3858">
        <w:t xml:space="preserve">30 </w:t>
      </w:r>
      <w:r w:rsidR="006B3858" w:rsidRPr="006B3858">
        <w:t>S</w:t>
      </w:r>
      <w:r w:rsidRPr="006B3858">
        <w:t xml:space="preserve">econd </w:t>
      </w:r>
      <w:r w:rsidR="006B3858" w:rsidRPr="006B3858">
        <w:t>Member Introduction</w:t>
      </w:r>
    </w:p>
    <w:p w14:paraId="1AAE30D0" w14:textId="628280CE" w:rsidR="00F03D27" w:rsidRPr="0028549A" w:rsidRDefault="00F03D27" w:rsidP="00F03D27">
      <w:pPr>
        <w:spacing w:after="0" w:line="240" w:lineRule="auto"/>
        <w:rPr>
          <w:sz w:val="28"/>
          <w:szCs w:val="28"/>
        </w:rPr>
      </w:pPr>
      <w:r w:rsidRPr="0028549A">
        <w:rPr>
          <w:b/>
          <w:sz w:val="28"/>
          <w:szCs w:val="28"/>
        </w:rPr>
        <w:lastRenderedPageBreak/>
        <w:t>During (Post Viewing)</w:t>
      </w:r>
    </w:p>
    <w:p w14:paraId="27935D34" w14:textId="7D79CF3B" w:rsidR="00F03D27" w:rsidRDefault="00032FE5" w:rsidP="006B3858">
      <w:pPr>
        <w:pStyle w:val="ListParagraph"/>
        <w:numPr>
          <w:ilvl w:val="0"/>
          <w:numId w:val="6"/>
        </w:numPr>
        <w:spacing w:after="0" w:line="240" w:lineRule="auto"/>
      </w:pPr>
      <w:hyperlink r:id="rId13" w:history="1">
        <w:r w:rsidR="00F03D27" w:rsidRPr="00897443">
          <w:rPr>
            <w:rStyle w:val="Hyperlink"/>
          </w:rPr>
          <w:t xml:space="preserve">Membership </w:t>
        </w:r>
        <w:r w:rsidR="00233A4E" w:rsidRPr="00897443">
          <w:rPr>
            <w:rStyle w:val="Hyperlink"/>
          </w:rPr>
          <w:t>Promise Presentation</w:t>
        </w:r>
      </w:hyperlink>
      <w:r w:rsidR="00F03D27">
        <w:t xml:space="preserve"> (Facilitated by </w:t>
      </w:r>
      <w:r w:rsidR="00233A4E">
        <w:t>C</w:t>
      </w:r>
      <w:r w:rsidR="00F03D27">
        <w:t xml:space="preserve">hapter </w:t>
      </w:r>
      <w:r w:rsidR="00233A4E">
        <w:t>L</w:t>
      </w:r>
      <w:r w:rsidR="00F03D27">
        <w:t>eader)</w:t>
      </w:r>
    </w:p>
    <w:p w14:paraId="5B6B4BDC" w14:textId="3539FEA2" w:rsidR="00F03D27" w:rsidRDefault="00F03D27" w:rsidP="006B3858">
      <w:pPr>
        <w:pStyle w:val="ListParagraph"/>
        <w:numPr>
          <w:ilvl w:val="1"/>
          <w:numId w:val="6"/>
        </w:numPr>
        <w:spacing w:after="0" w:line="240" w:lineRule="auto"/>
      </w:pPr>
      <w:r>
        <w:t>Ask nonmembers to join</w:t>
      </w:r>
      <w:r w:rsidR="00233A4E">
        <w:t>.</w:t>
      </w:r>
    </w:p>
    <w:p w14:paraId="3E4A2B10" w14:textId="7F257918" w:rsidR="00F03D27" w:rsidRDefault="00F03D27" w:rsidP="006B3858">
      <w:pPr>
        <w:pStyle w:val="ListParagraph"/>
        <w:numPr>
          <w:ilvl w:val="1"/>
          <w:numId w:val="6"/>
        </w:numPr>
        <w:spacing w:after="0" w:line="240" w:lineRule="auto"/>
      </w:pPr>
      <w:r>
        <w:t>Pinning ceremony (</w:t>
      </w:r>
      <w:r w:rsidR="00233A4E">
        <w:t>p</w:t>
      </w:r>
      <w:r>
        <w:t>in recently joined or new members)</w:t>
      </w:r>
      <w:r w:rsidR="00233A4E">
        <w:t>.</w:t>
      </w:r>
    </w:p>
    <w:p w14:paraId="3E62CD1E" w14:textId="246FB08E" w:rsidR="00F03D27" w:rsidRDefault="00F03D27" w:rsidP="006B3858">
      <w:pPr>
        <w:pStyle w:val="ListParagraph"/>
        <w:numPr>
          <w:ilvl w:val="0"/>
          <w:numId w:val="6"/>
        </w:numPr>
        <w:spacing w:after="0" w:line="240" w:lineRule="auto"/>
      </w:pPr>
      <w:r>
        <w:t xml:space="preserve">Case </w:t>
      </w:r>
      <w:r w:rsidR="009E2022">
        <w:t>S</w:t>
      </w:r>
      <w:r>
        <w:t xml:space="preserve">tudies or </w:t>
      </w:r>
      <w:r w:rsidR="009E2022">
        <w:t>L</w:t>
      </w:r>
      <w:r>
        <w:t>eader</w:t>
      </w:r>
      <w:r w:rsidR="006B3858">
        <w:t>-</w:t>
      </w:r>
      <w:r w:rsidR="009E2022">
        <w:t>L</w:t>
      </w:r>
      <w:r>
        <w:t xml:space="preserve">ed </w:t>
      </w:r>
      <w:r w:rsidR="000C66C5">
        <w:t>Thought-Provoking</w:t>
      </w:r>
      <w:r>
        <w:t xml:space="preserve"> </w:t>
      </w:r>
      <w:r w:rsidR="009E2022">
        <w:t>D</w:t>
      </w:r>
      <w:r>
        <w:t>iscussion (</w:t>
      </w:r>
      <w:r w:rsidR="009E2022">
        <w:t>P</w:t>
      </w:r>
      <w:r>
        <w:t xml:space="preserve">rovided by </w:t>
      </w:r>
      <w:r w:rsidR="009E2022">
        <w:t>S</w:t>
      </w:r>
      <w:r>
        <w:t>peaker)</w:t>
      </w:r>
    </w:p>
    <w:p w14:paraId="6F63DC99" w14:textId="0F0832CE" w:rsidR="00F03D27" w:rsidRDefault="00F03D27" w:rsidP="006B3858">
      <w:pPr>
        <w:pStyle w:val="ListParagraph"/>
        <w:numPr>
          <w:ilvl w:val="1"/>
          <w:numId w:val="6"/>
        </w:numPr>
        <w:spacing w:after="0" w:line="240" w:lineRule="auto"/>
      </w:pPr>
      <w:r>
        <w:t>Have moderator at every table</w:t>
      </w:r>
      <w:r w:rsidR="009E2022">
        <w:t>.</w:t>
      </w:r>
    </w:p>
    <w:p w14:paraId="6512DE94" w14:textId="773A34CA" w:rsidR="00F03D27" w:rsidRDefault="00F03D27" w:rsidP="006B3858">
      <w:pPr>
        <w:pStyle w:val="ListParagraph"/>
        <w:numPr>
          <w:ilvl w:val="1"/>
          <w:numId w:val="6"/>
        </w:numPr>
        <w:spacing w:after="0" w:line="240" w:lineRule="auto"/>
      </w:pPr>
      <w:r>
        <w:t>Choose one leader to report out key points</w:t>
      </w:r>
      <w:r w:rsidR="009E2022">
        <w:t>.</w:t>
      </w:r>
    </w:p>
    <w:p w14:paraId="1FF1BD7E" w14:textId="77777777" w:rsidR="00F03D27" w:rsidRDefault="00F03D27" w:rsidP="006B3858">
      <w:pPr>
        <w:pStyle w:val="ListParagraph"/>
        <w:numPr>
          <w:ilvl w:val="0"/>
          <w:numId w:val="6"/>
        </w:numPr>
        <w:spacing w:after="0" w:line="240" w:lineRule="auto"/>
      </w:pPr>
      <w:r>
        <w:t>Closing</w:t>
      </w:r>
    </w:p>
    <w:p w14:paraId="17FF4991" w14:textId="4891C168" w:rsidR="00F03D27" w:rsidRDefault="00F03D27" w:rsidP="006B3858">
      <w:pPr>
        <w:pStyle w:val="ListParagraph"/>
        <w:numPr>
          <w:ilvl w:val="1"/>
          <w:numId w:val="6"/>
        </w:numPr>
        <w:spacing w:after="0" w:line="240" w:lineRule="auto"/>
      </w:pPr>
      <w:r>
        <w:t>Thank you for attending</w:t>
      </w:r>
      <w:r w:rsidR="009E2022">
        <w:t>.</w:t>
      </w:r>
    </w:p>
    <w:p w14:paraId="37B5FB65" w14:textId="6588EA57" w:rsidR="00F03D27" w:rsidRDefault="00F03D27" w:rsidP="006B3858">
      <w:pPr>
        <w:pStyle w:val="ListParagraph"/>
        <w:numPr>
          <w:ilvl w:val="1"/>
          <w:numId w:val="6"/>
        </w:numPr>
        <w:spacing w:after="0" w:line="240" w:lineRule="auto"/>
      </w:pPr>
      <w:r>
        <w:t>Please bring nonmembers to the next meeting (always make the ask)</w:t>
      </w:r>
      <w:r w:rsidR="009E2022">
        <w:t>.</w:t>
      </w:r>
    </w:p>
    <w:p w14:paraId="5B7A229D" w14:textId="7259B6F3" w:rsidR="00F03D27" w:rsidRDefault="00F03D27" w:rsidP="006B3858">
      <w:pPr>
        <w:pStyle w:val="ListParagraph"/>
        <w:numPr>
          <w:ilvl w:val="1"/>
          <w:numId w:val="6"/>
        </w:numPr>
        <w:spacing w:after="0" w:line="240" w:lineRule="auto"/>
      </w:pPr>
      <w:r>
        <w:t>List the next NAIFA Live meeting</w:t>
      </w:r>
      <w:r w:rsidR="009E2022">
        <w:t>.</w:t>
      </w:r>
    </w:p>
    <w:p w14:paraId="332D81E6" w14:textId="3A82EB5B" w:rsidR="006B3858" w:rsidRDefault="00F03D27" w:rsidP="0066292A">
      <w:pPr>
        <w:pStyle w:val="ListParagraph"/>
        <w:numPr>
          <w:ilvl w:val="1"/>
          <w:numId w:val="6"/>
        </w:numPr>
        <w:spacing w:after="0" w:line="240" w:lineRule="auto"/>
      </w:pPr>
      <w:r>
        <w:t>Ask attendees for feedback</w:t>
      </w:r>
      <w:r w:rsidR="009E2022">
        <w:t>.</w:t>
      </w:r>
    </w:p>
    <w:p w14:paraId="56D7338F" w14:textId="77777777" w:rsidR="00F03D27" w:rsidRDefault="00F03D27" w:rsidP="00F03D27">
      <w:pPr>
        <w:spacing w:after="0" w:line="240" w:lineRule="auto"/>
      </w:pPr>
    </w:p>
    <w:p w14:paraId="2BBB168E" w14:textId="3B2846B9" w:rsidR="00F03D27" w:rsidRPr="0028549A" w:rsidRDefault="00F03D27" w:rsidP="00F03D27">
      <w:pPr>
        <w:spacing w:after="0" w:line="240" w:lineRule="auto"/>
        <w:rPr>
          <w:b/>
          <w:sz w:val="28"/>
          <w:szCs w:val="28"/>
        </w:rPr>
      </w:pPr>
      <w:r w:rsidRPr="0028549A">
        <w:rPr>
          <w:b/>
          <w:sz w:val="28"/>
          <w:szCs w:val="28"/>
        </w:rPr>
        <w:t>NAIFA Live –</w:t>
      </w:r>
      <w:r w:rsidR="00341743" w:rsidRPr="0028549A">
        <w:rPr>
          <w:b/>
          <w:sz w:val="28"/>
          <w:szCs w:val="28"/>
        </w:rPr>
        <w:t xml:space="preserve"> </w:t>
      </w:r>
      <w:r w:rsidRPr="0028549A">
        <w:rPr>
          <w:b/>
          <w:sz w:val="28"/>
          <w:szCs w:val="28"/>
        </w:rPr>
        <w:t>Sample Agenda and Script</w:t>
      </w:r>
    </w:p>
    <w:p w14:paraId="435D0473" w14:textId="77777777" w:rsidR="00F03D27" w:rsidRDefault="00F03D27" w:rsidP="00F03D27">
      <w:pPr>
        <w:spacing w:after="0" w:line="240" w:lineRule="auto"/>
        <w:rPr>
          <w:sz w:val="24"/>
          <w:szCs w:val="24"/>
        </w:rPr>
      </w:pPr>
    </w:p>
    <w:p w14:paraId="628098D3" w14:textId="72255681" w:rsidR="00F03D27" w:rsidRDefault="00F03D27" w:rsidP="00F03D27">
      <w:pPr>
        <w:spacing w:after="0" w:line="240" w:lineRule="auto"/>
        <w:rPr>
          <w:sz w:val="24"/>
          <w:szCs w:val="24"/>
        </w:rPr>
      </w:pPr>
      <w:r>
        <w:rPr>
          <w:sz w:val="24"/>
          <w:szCs w:val="24"/>
        </w:rPr>
        <w:t>15 Minutes</w:t>
      </w:r>
      <w:r>
        <w:rPr>
          <w:sz w:val="24"/>
          <w:szCs w:val="24"/>
        </w:rPr>
        <w:tab/>
      </w:r>
      <w:r>
        <w:rPr>
          <w:sz w:val="24"/>
          <w:szCs w:val="24"/>
        </w:rPr>
        <w:tab/>
        <w:t>Set-</w:t>
      </w:r>
      <w:r w:rsidR="009E2022">
        <w:rPr>
          <w:sz w:val="24"/>
          <w:szCs w:val="24"/>
        </w:rPr>
        <w:t>U</w:t>
      </w:r>
      <w:r>
        <w:rPr>
          <w:sz w:val="24"/>
          <w:szCs w:val="24"/>
        </w:rPr>
        <w:t>p for Leaders</w:t>
      </w:r>
    </w:p>
    <w:p w14:paraId="7A73C9D0" w14:textId="77777777" w:rsidR="00F03D27" w:rsidRDefault="00F03D27" w:rsidP="00F03D27">
      <w:pPr>
        <w:spacing w:after="0" w:line="240" w:lineRule="auto"/>
        <w:rPr>
          <w:sz w:val="24"/>
          <w:szCs w:val="24"/>
        </w:rPr>
      </w:pPr>
    </w:p>
    <w:p w14:paraId="471237BC" w14:textId="1AA5773C" w:rsidR="00F03D27" w:rsidRDefault="00F03D27" w:rsidP="00F03D27">
      <w:pPr>
        <w:spacing w:after="0" w:line="240" w:lineRule="auto"/>
        <w:rPr>
          <w:sz w:val="24"/>
          <w:szCs w:val="24"/>
        </w:rPr>
      </w:pPr>
      <w:r>
        <w:rPr>
          <w:sz w:val="24"/>
          <w:szCs w:val="24"/>
        </w:rPr>
        <w:t>15 Minutes</w:t>
      </w:r>
      <w:r>
        <w:rPr>
          <w:sz w:val="24"/>
          <w:szCs w:val="24"/>
        </w:rPr>
        <w:tab/>
      </w:r>
      <w:r>
        <w:rPr>
          <w:sz w:val="24"/>
          <w:szCs w:val="24"/>
        </w:rPr>
        <w:tab/>
        <w:t xml:space="preserve">Registration for </w:t>
      </w:r>
      <w:r w:rsidR="009E2022">
        <w:rPr>
          <w:sz w:val="24"/>
          <w:szCs w:val="24"/>
        </w:rPr>
        <w:t>M</w:t>
      </w:r>
      <w:r>
        <w:rPr>
          <w:sz w:val="24"/>
          <w:szCs w:val="24"/>
        </w:rPr>
        <w:t>eeting</w:t>
      </w:r>
    </w:p>
    <w:p w14:paraId="20F0F4DA" w14:textId="77777777" w:rsidR="00F03D27" w:rsidRDefault="00F03D27" w:rsidP="00F03D27">
      <w:pPr>
        <w:spacing w:after="0" w:line="240" w:lineRule="auto"/>
        <w:rPr>
          <w:sz w:val="24"/>
          <w:szCs w:val="24"/>
        </w:rPr>
      </w:pPr>
    </w:p>
    <w:p w14:paraId="56EE0298" w14:textId="0AE10A21" w:rsidR="00F03D27" w:rsidRDefault="00F03D27" w:rsidP="00F03D27">
      <w:pPr>
        <w:spacing w:after="0" w:line="240" w:lineRule="auto"/>
        <w:rPr>
          <w:sz w:val="24"/>
          <w:szCs w:val="24"/>
        </w:rPr>
      </w:pPr>
      <w:r>
        <w:rPr>
          <w:sz w:val="24"/>
          <w:szCs w:val="24"/>
        </w:rPr>
        <w:t>15 Minutes</w:t>
      </w:r>
      <w:r>
        <w:rPr>
          <w:sz w:val="24"/>
          <w:szCs w:val="24"/>
        </w:rPr>
        <w:tab/>
      </w:r>
      <w:r>
        <w:rPr>
          <w:sz w:val="24"/>
          <w:szCs w:val="24"/>
        </w:rPr>
        <w:tab/>
        <w:t xml:space="preserve">Opening </w:t>
      </w:r>
      <w:r w:rsidR="009E2022">
        <w:rPr>
          <w:sz w:val="24"/>
          <w:szCs w:val="24"/>
        </w:rPr>
        <w:t>R</w:t>
      </w:r>
      <w:r>
        <w:rPr>
          <w:sz w:val="24"/>
          <w:szCs w:val="24"/>
        </w:rPr>
        <w:t xml:space="preserve">emarks from </w:t>
      </w:r>
      <w:r w:rsidR="00341743">
        <w:rPr>
          <w:sz w:val="24"/>
          <w:szCs w:val="24"/>
        </w:rPr>
        <w:t xml:space="preserve">Chapter </w:t>
      </w:r>
      <w:r>
        <w:rPr>
          <w:sz w:val="24"/>
          <w:szCs w:val="24"/>
        </w:rPr>
        <w:t>Leader</w:t>
      </w:r>
    </w:p>
    <w:p w14:paraId="03E6724A" w14:textId="77777777" w:rsidR="00F03D27" w:rsidRDefault="00F03D27" w:rsidP="00F03D27">
      <w:pPr>
        <w:spacing w:after="0" w:line="240" w:lineRule="auto"/>
        <w:rPr>
          <w:sz w:val="24"/>
          <w:szCs w:val="24"/>
        </w:rPr>
      </w:pPr>
    </w:p>
    <w:p w14:paraId="3ABB3808" w14:textId="11389BDA" w:rsidR="00F03D27" w:rsidRPr="0028549A" w:rsidRDefault="006B3858" w:rsidP="00F03D27">
      <w:pPr>
        <w:spacing w:after="0" w:line="240" w:lineRule="auto"/>
        <w:rPr>
          <w:b/>
          <w:iCs/>
          <w:sz w:val="28"/>
          <w:szCs w:val="28"/>
        </w:rPr>
      </w:pPr>
      <w:r>
        <w:rPr>
          <w:b/>
          <w:iCs/>
          <w:sz w:val="28"/>
          <w:szCs w:val="28"/>
        </w:rPr>
        <w:t>Welcome</w:t>
      </w:r>
    </w:p>
    <w:p w14:paraId="3B6158C2" w14:textId="77777777" w:rsidR="00F03D27" w:rsidRDefault="00F03D27" w:rsidP="00F03D27">
      <w:pPr>
        <w:spacing w:after="0" w:line="240" w:lineRule="auto"/>
        <w:rPr>
          <w:sz w:val="24"/>
          <w:szCs w:val="24"/>
        </w:rPr>
      </w:pPr>
    </w:p>
    <w:p w14:paraId="2096D9C1" w14:textId="23D92298" w:rsidR="00F03D27" w:rsidRDefault="00F03D27" w:rsidP="00F03D27">
      <w:pPr>
        <w:spacing w:after="0" w:line="240" w:lineRule="auto"/>
        <w:rPr>
          <w:i/>
          <w:sz w:val="24"/>
          <w:szCs w:val="24"/>
        </w:rPr>
      </w:pPr>
      <w:r>
        <w:rPr>
          <w:sz w:val="24"/>
          <w:szCs w:val="24"/>
        </w:rPr>
        <w:t>“</w:t>
      </w:r>
      <w:r>
        <w:rPr>
          <w:i/>
          <w:sz w:val="24"/>
          <w:szCs w:val="24"/>
        </w:rPr>
        <w:t xml:space="preserve">Welcome to your </w:t>
      </w:r>
      <w:r w:rsidR="006714F7" w:rsidRPr="006714F7">
        <w:rPr>
          <w:i/>
          <w:sz w:val="24"/>
          <w:szCs w:val="24"/>
          <w:highlight w:val="yellow"/>
        </w:rPr>
        <w:t>[Insert Month]</w:t>
      </w:r>
      <w:r>
        <w:rPr>
          <w:i/>
          <w:sz w:val="24"/>
          <w:szCs w:val="24"/>
        </w:rPr>
        <w:t xml:space="preserve"> NAIFA Meeting.</w:t>
      </w:r>
      <w:r w:rsidR="006714F7">
        <w:rPr>
          <w:i/>
          <w:sz w:val="24"/>
          <w:szCs w:val="24"/>
        </w:rPr>
        <w:t xml:space="preserve"> </w:t>
      </w:r>
      <w:r>
        <w:rPr>
          <w:i/>
          <w:sz w:val="24"/>
          <w:szCs w:val="24"/>
        </w:rPr>
        <w:t>Thank you for joining me. Let’s start with our Pledge of Allegiance.</w:t>
      </w:r>
      <w:r w:rsidR="006714F7">
        <w:rPr>
          <w:i/>
          <w:sz w:val="24"/>
          <w:szCs w:val="24"/>
        </w:rPr>
        <w:t xml:space="preserve"> </w:t>
      </w:r>
      <w:r>
        <w:rPr>
          <w:i/>
          <w:sz w:val="24"/>
          <w:szCs w:val="24"/>
        </w:rPr>
        <w:t>Please rise.”</w:t>
      </w:r>
    </w:p>
    <w:p w14:paraId="562C7B55" w14:textId="77777777" w:rsidR="00F03D27" w:rsidRDefault="00F03D27" w:rsidP="00F03D27">
      <w:pPr>
        <w:spacing w:after="0" w:line="240" w:lineRule="auto"/>
        <w:rPr>
          <w:i/>
          <w:sz w:val="24"/>
          <w:szCs w:val="24"/>
        </w:rPr>
      </w:pPr>
    </w:p>
    <w:p w14:paraId="03844AE4" w14:textId="7397B5D1" w:rsidR="00F03D27" w:rsidRDefault="00F03D27" w:rsidP="00F03D27">
      <w:pPr>
        <w:spacing w:after="0" w:line="240" w:lineRule="auto"/>
        <w:rPr>
          <w:i/>
          <w:sz w:val="24"/>
          <w:szCs w:val="24"/>
        </w:rPr>
      </w:pPr>
      <w:r>
        <w:rPr>
          <w:i/>
          <w:sz w:val="24"/>
          <w:szCs w:val="24"/>
        </w:rPr>
        <w:t>“You may be seated.</w:t>
      </w:r>
      <w:r w:rsidR="006714F7">
        <w:rPr>
          <w:i/>
          <w:sz w:val="24"/>
          <w:szCs w:val="24"/>
        </w:rPr>
        <w:t xml:space="preserve"> </w:t>
      </w:r>
      <w:r>
        <w:rPr>
          <w:i/>
          <w:sz w:val="24"/>
          <w:szCs w:val="24"/>
        </w:rPr>
        <w:t>Thank you everyone for coming today.</w:t>
      </w:r>
      <w:r w:rsidR="006714F7">
        <w:rPr>
          <w:i/>
          <w:sz w:val="24"/>
          <w:szCs w:val="24"/>
        </w:rPr>
        <w:t xml:space="preserve"> </w:t>
      </w:r>
      <w:r>
        <w:rPr>
          <w:i/>
          <w:sz w:val="24"/>
          <w:szCs w:val="24"/>
        </w:rPr>
        <w:t xml:space="preserve">We are going to start with our </w:t>
      </w:r>
      <w:r w:rsidR="006714F7">
        <w:rPr>
          <w:i/>
          <w:sz w:val="24"/>
          <w:szCs w:val="24"/>
        </w:rPr>
        <w:t>g</w:t>
      </w:r>
      <w:r>
        <w:rPr>
          <w:i/>
          <w:sz w:val="24"/>
          <w:szCs w:val="24"/>
        </w:rPr>
        <w:t>uests.</w:t>
      </w:r>
      <w:r w:rsidR="006714F7">
        <w:rPr>
          <w:i/>
          <w:sz w:val="24"/>
          <w:szCs w:val="24"/>
        </w:rPr>
        <w:t xml:space="preserve"> </w:t>
      </w:r>
      <w:r>
        <w:rPr>
          <w:i/>
          <w:sz w:val="24"/>
          <w:szCs w:val="24"/>
        </w:rPr>
        <w:t>If you’re a guest today, please stand and we will walk the microphone around.</w:t>
      </w:r>
      <w:r w:rsidR="006714F7">
        <w:rPr>
          <w:i/>
          <w:sz w:val="24"/>
          <w:szCs w:val="24"/>
        </w:rPr>
        <w:t xml:space="preserve"> </w:t>
      </w:r>
      <w:r>
        <w:rPr>
          <w:i/>
          <w:sz w:val="24"/>
          <w:szCs w:val="24"/>
        </w:rPr>
        <w:t xml:space="preserve">Please give us your name, your company, who is responsible for bringing you to your NAIFA meeting today and tell us briefly </w:t>
      </w:r>
      <w:r w:rsidR="006B3858">
        <w:rPr>
          <w:i/>
          <w:sz w:val="24"/>
          <w:szCs w:val="24"/>
        </w:rPr>
        <w:t>about your business</w:t>
      </w:r>
      <w:r>
        <w:rPr>
          <w:i/>
          <w:sz w:val="24"/>
          <w:szCs w:val="24"/>
        </w:rPr>
        <w:t>.</w:t>
      </w:r>
      <w:r w:rsidR="006714F7">
        <w:rPr>
          <w:i/>
          <w:sz w:val="24"/>
          <w:szCs w:val="24"/>
        </w:rPr>
        <w:t>”</w:t>
      </w:r>
    </w:p>
    <w:p w14:paraId="0539CC99" w14:textId="77777777" w:rsidR="00F03D27" w:rsidRDefault="00F03D27" w:rsidP="00F03D27">
      <w:pPr>
        <w:spacing w:after="0" w:line="240" w:lineRule="auto"/>
        <w:rPr>
          <w:i/>
          <w:sz w:val="24"/>
          <w:szCs w:val="24"/>
        </w:rPr>
      </w:pPr>
    </w:p>
    <w:p w14:paraId="156AACCD" w14:textId="1AB06BC2" w:rsidR="00F03D27" w:rsidRPr="00D61F54" w:rsidRDefault="00F03D27" w:rsidP="00F03D27">
      <w:pPr>
        <w:spacing w:after="0" w:line="240" w:lineRule="auto"/>
        <w:rPr>
          <w:b/>
          <w:iCs/>
          <w:sz w:val="24"/>
          <w:szCs w:val="24"/>
        </w:rPr>
      </w:pPr>
      <w:r w:rsidRPr="00D61F54">
        <w:rPr>
          <w:b/>
          <w:iCs/>
          <w:sz w:val="24"/>
          <w:szCs w:val="24"/>
        </w:rPr>
        <w:t xml:space="preserve">Walk the microphone around and make sure everyone can hear the guests.  </w:t>
      </w:r>
    </w:p>
    <w:p w14:paraId="3873F630" w14:textId="77777777" w:rsidR="00F03D27" w:rsidRDefault="00F03D27" w:rsidP="00F03D27">
      <w:pPr>
        <w:spacing w:after="0" w:line="240" w:lineRule="auto"/>
        <w:rPr>
          <w:b/>
          <w:i/>
          <w:sz w:val="24"/>
          <w:szCs w:val="24"/>
        </w:rPr>
      </w:pPr>
    </w:p>
    <w:p w14:paraId="53B84E60" w14:textId="1CC57CD6" w:rsidR="00F03D27" w:rsidRDefault="00F03D27" w:rsidP="00F03D27">
      <w:pPr>
        <w:spacing w:after="0" w:line="240" w:lineRule="auto"/>
        <w:rPr>
          <w:i/>
          <w:sz w:val="24"/>
          <w:szCs w:val="24"/>
        </w:rPr>
      </w:pPr>
      <w:r>
        <w:rPr>
          <w:i/>
          <w:sz w:val="24"/>
          <w:szCs w:val="24"/>
        </w:rPr>
        <w:t xml:space="preserve">“Let’s do the same for our </w:t>
      </w:r>
      <w:r w:rsidR="006714F7">
        <w:rPr>
          <w:i/>
          <w:sz w:val="24"/>
          <w:szCs w:val="24"/>
        </w:rPr>
        <w:t>s</w:t>
      </w:r>
      <w:r>
        <w:rPr>
          <w:i/>
          <w:sz w:val="24"/>
          <w:szCs w:val="24"/>
        </w:rPr>
        <w:t>ponsors.</w:t>
      </w:r>
      <w:r w:rsidR="006714F7">
        <w:rPr>
          <w:i/>
          <w:sz w:val="24"/>
          <w:szCs w:val="24"/>
        </w:rPr>
        <w:t xml:space="preserve"> </w:t>
      </w:r>
      <w:r>
        <w:rPr>
          <w:i/>
          <w:sz w:val="24"/>
          <w:szCs w:val="24"/>
        </w:rPr>
        <w:t>If there are any</w:t>
      </w:r>
      <w:r>
        <w:rPr>
          <w:b/>
          <w:i/>
          <w:sz w:val="24"/>
          <w:szCs w:val="24"/>
        </w:rPr>
        <w:t xml:space="preserve"> </w:t>
      </w:r>
      <w:r>
        <w:rPr>
          <w:i/>
          <w:sz w:val="24"/>
          <w:szCs w:val="24"/>
        </w:rPr>
        <w:t>sponsors in the room, please stand and be recognized.”</w:t>
      </w:r>
    </w:p>
    <w:p w14:paraId="60A3A8E4" w14:textId="77777777" w:rsidR="00F03D27" w:rsidRDefault="00F03D27" w:rsidP="00F03D27">
      <w:pPr>
        <w:spacing w:after="0" w:line="240" w:lineRule="auto"/>
        <w:rPr>
          <w:i/>
          <w:sz w:val="24"/>
          <w:szCs w:val="24"/>
        </w:rPr>
      </w:pPr>
    </w:p>
    <w:p w14:paraId="019321E0" w14:textId="77777777" w:rsidR="00F03D27" w:rsidRPr="00D61F54" w:rsidRDefault="00F03D27" w:rsidP="00F03D27">
      <w:pPr>
        <w:spacing w:after="0" w:line="240" w:lineRule="auto"/>
        <w:rPr>
          <w:b/>
          <w:iCs/>
          <w:sz w:val="24"/>
          <w:szCs w:val="24"/>
        </w:rPr>
      </w:pPr>
      <w:r w:rsidRPr="00D61F54">
        <w:rPr>
          <w:b/>
          <w:iCs/>
          <w:sz w:val="24"/>
          <w:szCs w:val="24"/>
        </w:rPr>
        <w:t xml:space="preserve">Walk the microphone around and make sure everyone can hear the sponsors.  </w:t>
      </w:r>
    </w:p>
    <w:p w14:paraId="04874933" w14:textId="77777777" w:rsidR="00F03D27" w:rsidRDefault="00F03D27" w:rsidP="00F03D27">
      <w:pPr>
        <w:spacing w:after="0" w:line="240" w:lineRule="auto"/>
        <w:rPr>
          <w:b/>
          <w:i/>
          <w:sz w:val="24"/>
          <w:szCs w:val="24"/>
        </w:rPr>
      </w:pPr>
    </w:p>
    <w:p w14:paraId="550FCD32" w14:textId="6B434C2E" w:rsidR="00F03D27" w:rsidRDefault="00F03D27" w:rsidP="00F03D27">
      <w:pPr>
        <w:spacing w:after="0" w:line="240" w:lineRule="auto"/>
        <w:rPr>
          <w:i/>
          <w:sz w:val="24"/>
          <w:szCs w:val="24"/>
        </w:rPr>
      </w:pPr>
      <w:r>
        <w:rPr>
          <w:i/>
          <w:sz w:val="24"/>
          <w:szCs w:val="24"/>
        </w:rPr>
        <w:t>“Let’s give our sponsors a round of applause.</w:t>
      </w:r>
      <w:r w:rsidR="006714F7">
        <w:rPr>
          <w:i/>
          <w:sz w:val="24"/>
          <w:szCs w:val="24"/>
        </w:rPr>
        <w:t xml:space="preserve"> </w:t>
      </w:r>
      <w:r>
        <w:rPr>
          <w:i/>
          <w:sz w:val="24"/>
          <w:szCs w:val="24"/>
        </w:rPr>
        <w:t>[</w:t>
      </w:r>
      <w:r w:rsidR="003457B9">
        <w:rPr>
          <w:i/>
          <w:sz w:val="24"/>
          <w:szCs w:val="24"/>
        </w:rPr>
        <w:t>CLAP]</w:t>
      </w:r>
      <w:r w:rsidR="006714F7">
        <w:rPr>
          <w:i/>
          <w:sz w:val="24"/>
          <w:szCs w:val="24"/>
        </w:rPr>
        <w:t xml:space="preserve"> </w:t>
      </w:r>
      <w:r w:rsidR="003457B9">
        <w:rPr>
          <w:i/>
          <w:sz w:val="24"/>
          <w:szCs w:val="24"/>
        </w:rPr>
        <w:t>It</w:t>
      </w:r>
      <w:r>
        <w:rPr>
          <w:i/>
          <w:sz w:val="24"/>
          <w:szCs w:val="24"/>
        </w:rPr>
        <w:t xml:space="preserve"> is because of our sponsors that we get to have fantastic programming like this.</w:t>
      </w:r>
      <w:r w:rsidR="006714F7">
        <w:rPr>
          <w:i/>
          <w:sz w:val="24"/>
          <w:szCs w:val="24"/>
        </w:rPr>
        <w:t xml:space="preserve"> </w:t>
      </w:r>
      <w:r>
        <w:rPr>
          <w:i/>
          <w:sz w:val="24"/>
          <w:szCs w:val="24"/>
        </w:rPr>
        <w:t xml:space="preserve">Please get to know them and use them as a resource as much as possible.”  </w:t>
      </w:r>
    </w:p>
    <w:p w14:paraId="5A3FC7D2" w14:textId="77777777" w:rsidR="00F03D27" w:rsidRDefault="00F03D27" w:rsidP="00F03D27">
      <w:pPr>
        <w:spacing w:after="0" w:line="240" w:lineRule="auto"/>
        <w:rPr>
          <w:i/>
          <w:sz w:val="24"/>
          <w:szCs w:val="24"/>
        </w:rPr>
      </w:pPr>
    </w:p>
    <w:p w14:paraId="5BE196E8" w14:textId="0C2DCBF3" w:rsidR="00F03D27" w:rsidRDefault="00F03D27" w:rsidP="00F03D27">
      <w:pPr>
        <w:spacing w:after="0" w:line="240" w:lineRule="auto"/>
        <w:rPr>
          <w:i/>
          <w:sz w:val="24"/>
          <w:szCs w:val="24"/>
        </w:rPr>
      </w:pPr>
      <w:r>
        <w:rPr>
          <w:i/>
          <w:sz w:val="24"/>
          <w:szCs w:val="24"/>
        </w:rPr>
        <w:t xml:space="preserve">“Next, we are going to quickly pass the microphone around and each person is going to get </w:t>
      </w:r>
      <w:r w:rsidR="00C63D97">
        <w:rPr>
          <w:i/>
          <w:sz w:val="24"/>
          <w:szCs w:val="24"/>
        </w:rPr>
        <w:t>30</w:t>
      </w:r>
      <w:r>
        <w:rPr>
          <w:i/>
          <w:sz w:val="24"/>
          <w:szCs w:val="24"/>
        </w:rPr>
        <w:t xml:space="preserve"> seconds to tell the group who you are, what you are looking to take away from this meeting, what’s your business and either something unique about you in business or what is the ideal client that you’re looking for.”  </w:t>
      </w:r>
    </w:p>
    <w:p w14:paraId="78673764" w14:textId="77777777" w:rsidR="00F03D27" w:rsidRDefault="00F03D27" w:rsidP="00F03D27">
      <w:pPr>
        <w:spacing w:after="0" w:line="240" w:lineRule="auto"/>
        <w:rPr>
          <w:i/>
          <w:sz w:val="24"/>
          <w:szCs w:val="24"/>
        </w:rPr>
      </w:pPr>
    </w:p>
    <w:p w14:paraId="2AC4F3DC" w14:textId="38541F89" w:rsidR="00F03D27" w:rsidRPr="00D61F54" w:rsidRDefault="00F03D27" w:rsidP="00F03D27">
      <w:pPr>
        <w:spacing w:after="0" w:line="240" w:lineRule="auto"/>
        <w:rPr>
          <w:b/>
          <w:iCs/>
          <w:sz w:val="24"/>
          <w:szCs w:val="24"/>
        </w:rPr>
      </w:pPr>
      <w:r w:rsidRPr="00D61F54">
        <w:rPr>
          <w:b/>
          <w:iCs/>
          <w:sz w:val="24"/>
          <w:szCs w:val="24"/>
        </w:rPr>
        <w:t xml:space="preserve">Walk microphone around and MAKE SURE people stay within their </w:t>
      </w:r>
      <w:r w:rsidR="000A6F6D">
        <w:rPr>
          <w:b/>
          <w:iCs/>
          <w:sz w:val="24"/>
          <w:szCs w:val="24"/>
        </w:rPr>
        <w:t>30</w:t>
      </w:r>
      <w:r w:rsidRPr="00D61F54">
        <w:rPr>
          <w:b/>
          <w:iCs/>
          <w:sz w:val="24"/>
          <w:szCs w:val="24"/>
        </w:rPr>
        <w:t xml:space="preserve"> sec</w:t>
      </w:r>
      <w:r w:rsidR="006714F7" w:rsidRPr="00D61F54">
        <w:rPr>
          <w:b/>
          <w:iCs/>
          <w:sz w:val="24"/>
          <w:szCs w:val="24"/>
        </w:rPr>
        <w:t>onds.</w:t>
      </w:r>
    </w:p>
    <w:p w14:paraId="60CC1490" w14:textId="77777777" w:rsidR="00F03D27" w:rsidRDefault="00F03D27" w:rsidP="00F03D27">
      <w:pPr>
        <w:spacing w:after="0" w:line="240" w:lineRule="auto"/>
        <w:rPr>
          <w:b/>
          <w:i/>
          <w:sz w:val="24"/>
          <w:szCs w:val="24"/>
        </w:rPr>
      </w:pPr>
    </w:p>
    <w:p w14:paraId="103DC9C2" w14:textId="4937F515" w:rsidR="00F03D27" w:rsidRPr="0028549A" w:rsidRDefault="00F03D27" w:rsidP="00F03D27">
      <w:pPr>
        <w:spacing w:after="0" w:line="240" w:lineRule="auto"/>
        <w:rPr>
          <w:b/>
          <w:iCs/>
          <w:sz w:val="28"/>
          <w:szCs w:val="28"/>
        </w:rPr>
      </w:pPr>
      <w:r w:rsidRPr="0028549A">
        <w:rPr>
          <w:b/>
          <w:iCs/>
          <w:sz w:val="28"/>
          <w:szCs w:val="28"/>
        </w:rPr>
        <w:t xml:space="preserve">15 </w:t>
      </w:r>
      <w:r w:rsidR="006714F7" w:rsidRPr="0028549A">
        <w:rPr>
          <w:b/>
          <w:iCs/>
          <w:sz w:val="28"/>
          <w:szCs w:val="28"/>
        </w:rPr>
        <w:t>M</w:t>
      </w:r>
      <w:r w:rsidRPr="0028549A">
        <w:rPr>
          <w:b/>
          <w:iCs/>
          <w:sz w:val="28"/>
          <w:szCs w:val="28"/>
        </w:rPr>
        <w:t xml:space="preserve">inutes </w:t>
      </w:r>
      <w:r w:rsidR="006714F7" w:rsidRPr="0028549A">
        <w:rPr>
          <w:b/>
          <w:iCs/>
          <w:sz w:val="28"/>
          <w:szCs w:val="28"/>
        </w:rPr>
        <w:t>P</w:t>
      </w:r>
      <w:r w:rsidRPr="0028549A">
        <w:rPr>
          <w:b/>
          <w:iCs/>
          <w:sz w:val="28"/>
          <w:szCs w:val="28"/>
        </w:rPr>
        <w:t xml:space="preserve">rior </w:t>
      </w:r>
    </w:p>
    <w:p w14:paraId="687B5A92" w14:textId="6425CC5C" w:rsidR="006714F7" w:rsidRPr="0028549A" w:rsidRDefault="006B3858" w:rsidP="00F03D27">
      <w:pPr>
        <w:spacing w:after="0" w:line="240" w:lineRule="auto"/>
        <w:rPr>
          <w:b/>
          <w:iCs/>
          <w:sz w:val="28"/>
          <w:szCs w:val="28"/>
        </w:rPr>
      </w:pPr>
      <w:r>
        <w:rPr>
          <w:b/>
          <w:iCs/>
          <w:sz w:val="28"/>
          <w:szCs w:val="28"/>
        </w:rPr>
        <w:t>Advocacy Update</w:t>
      </w:r>
      <w:r w:rsidR="00F03D27" w:rsidRPr="0028549A">
        <w:rPr>
          <w:b/>
          <w:iCs/>
          <w:sz w:val="28"/>
          <w:szCs w:val="28"/>
        </w:rPr>
        <w:tab/>
      </w:r>
    </w:p>
    <w:p w14:paraId="63205274" w14:textId="77777777" w:rsidR="006714F7" w:rsidRDefault="006714F7" w:rsidP="00F03D27">
      <w:pPr>
        <w:spacing w:after="0" w:line="240" w:lineRule="auto"/>
        <w:rPr>
          <w:b/>
          <w:i/>
          <w:sz w:val="24"/>
          <w:szCs w:val="24"/>
        </w:rPr>
      </w:pPr>
    </w:p>
    <w:p w14:paraId="2D71CB1B" w14:textId="0658F8C2" w:rsidR="00F03D27" w:rsidRDefault="00F03D27" w:rsidP="00F03D27">
      <w:pPr>
        <w:spacing w:after="0" w:line="240" w:lineRule="auto"/>
        <w:rPr>
          <w:i/>
          <w:sz w:val="24"/>
          <w:szCs w:val="24"/>
        </w:rPr>
      </w:pPr>
      <w:r>
        <w:rPr>
          <w:i/>
          <w:sz w:val="24"/>
          <w:szCs w:val="24"/>
        </w:rPr>
        <w:t xml:space="preserve">“Next, I’d like to invite </w:t>
      </w:r>
      <w:r w:rsidR="006714F7" w:rsidRPr="006714F7">
        <w:rPr>
          <w:i/>
          <w:sz w:val="24"/>
          <w:szCs w:val="24"/>
          <w:highlight w:val="yellow"/>
        </w:rPr>
        <w:t>[Insert Chapter Leader]</w:t>
      </w:r>
      <w:r>
        <w:rPr>
          <w:i/>
          <w:sz w:val="24"/>
          <w:szCs w:val="24"/>
        </w:rPr>
        <w:t xml:space="preserve"> up to give us a</w:t>
      </w:r>
      <w:r w:rsidR="006714F7">
        <w:rPr>
          <w:i/>
          <w:sz w:val="24"/>
          <w:szCs w:val="24"/>
        </w:rPr>
        <w:t xml:space="preserve">n </w:t>
      </w:r>
      <w:r>
        <w:rPr>
          <w:i/>
          <w:sz w:val="24"/>
          <w:szCs w:val="24"/>
        </w:rPr>
        <w:t>Advocacy update.”</w:t>
      </w:r>
    </w:p>
    <w:p w14:paraId="272DA8C5" w14:textId="77777777" w:rsidR="006B3858" w:rsidRDefault="006B3858" w:rsidP="00F03D27">
      <w:pPr>
        <w:spacing w:after="0" w:line="240" w:lineRule="auto"/>
        <w:rPr>
          <w:i/>
          <w:sz w:val="24"/>
          <w:szCs w:val="24"/>
        </w:rPr>
      </w:pPr>
    </w:p>
    <w:p w14:paraId="139BDE3C" w14:textId="1D9A2DF1" w:rsidR="00F03D27" w:rsidRDefault="006714F7" w:rsidP="00F03D27">
      <w:pPr>
        <w:spacing w:after="0" w:line="240" w:lineRule="auto"/>
        <w:rPr>
          <w:i/>
          <w:sz w:val="24"/>
          <w:szCs w:val="24"/>
        </w:rPr>
      </w:pPr>
      <w:r w:rsidRPr="006714F7">
        <w:rPr>
          <w:b/>
          <w:i/>
          <w:sz w:val="24"/>
          <w:szCs w:val="24"/>
          <w:highlight w:val="yellow"/>
        </w:rPr>
        <w:t>[Insert Chapter Leader]</w:t>
      </w:r>
      <w:r w:rsidR="00F03D27">
        <w:rPr>
          <w:i/>
          <w:sz w:val="24"/>
          <w:szCs w:val="24"/>
        </w:rPr>
        <w:t xml:space="preserve"> – “I’ve got a couple impactful action items that NAIFA has been working on to strengthen our </w:t>
      </w:r>
      <w:r>
        <w:rPr>
          <w:i/>
          <w:sz w:val="24"/>
          <w:szCs w:val="24"/>
        </w:rPr>
        <w:t>p</w:t>
      </w:r>
      <w:r w:rsidR="00F03D27">
        <w:rPr>
          <w:i/>
          <w:sz w:val="24"/>
          <w:szCs w:val="24"/>
        </w:rPr>
        <w:t xml:space="preserve">rofession… (List </w:t>
      </w:r>
      <w:r>
        <w:rPr>
          <w:i/>
          <w:sz w:val="24"/>
          <w:szCs w:val="24"/>
        </w:rPr>
        <w:t>b</w:t>
      </w:r>
      <w:r w:rsidR="00F03D27">
        <w:rPr>
          <w:i/>
          <w:sz w:val="24"/>
          <w:szCs w:val="24"/>
        </w:rPr>
        <w:t>ill</w:t>
      </w:r>
      <w:r>
        <w:rPr>
          <w:i/>
          <w:sz w:val="24"/>
          <w:szCs w:val="24"/>
        </w:rPr>
        <w:t>(s)</w:t>
      </w:r>
      <w:r w:rsidR="00F03D27">
        <w:rPr>
          <w:i/>
          <w:sz w:val="24"/>
          <w:szCs w:val="24"/>
        </w:rPr>
        <w:t xml:space="preserve"> followed, </w:t>
      </w:r>
      <w:r>
        <w:rPr>
          <w:i/>
          <w:sz w:val="24"/>
          <w:szCs w:val="24"/>
        </w:rPr>
        <w:t>a</w:t>
      </w:r>
      <w:r w:rsidR="00F03D27">
        <w:rPr>
          <w:i/>
          <w:sz w:val="24"/>
          <w:szCs w:val="24"/>
        </w:rPr>
        <w:t xml:space="preserve">ctions taken in State, </w:t>
      </w:r>
      <w:r>
        <w:rPr>
          <w:i/>
          <w:sz w:val="24"/>
          <w:szCs w:val="24"/>
        </w:rPr>
        <w:t>c</w:t>
      </w:r>
      <w:r w:rsidR="00F03D27">
        <w:rPr>
          <w:i/>
          <w:sz w:val="24"/>
          <w:szCs w:val="24"/>
        </w:rPr>
        <w:t>ampaigns donated to</w:t>
      </w:r>
      <w:r>
        <w:rPr>
          <w:i/>
          <w:sz w:val="24"/>
          <w:szCs w:val="24"/>
        </w:rPr>
        <w:t>, etc.</w:t>
      </w:r>
      <w:r w:rsidR="00F03D27">
        <w:rPr>
          <w:i/>
          <w:sz w:val="24"/>
          <w:szCs w:val="24"/>
        </w:rPr>
        <w:t>)</w:t>
      </w:r>
      <w:r w:rsidR="006B3858">
        <w:rPr>
          <w:i/>
          <w:sz w:val="24"/>
          <w:szCs w:val="24"/>
        </w:rPr>
        <w:t>”</w:t>
      </w:r>
    </w:p>
    <w:p w14:paraId="5DA972C5" w14:textId="77777777" w:rsidR="00F03D27" w:rsidRDefault="00F03D27" w:rsidP="00F03D27">
      <w:pPr>
        <w:spacing w:after="0" w:line="240" w:lineRule="auto"/>
        <w:rPr>
          <w:i/>
          <w:sz w:val="24"/>
          <w:szCs w:val="24"/>
        </w:rPr>
      </w:pPr>
    </w:p>
    <w:p w14:paraId="48A4E624" w14:textId="61291A69" w:rsidR="00F03D27" w:rsidRPr="00D61F54" w:rsidRDefault="00F03D27" w:rsidP="00F03D27">
      <w:pPr>
        <w:spacing w:after="0" w:line="240" w:lineRule="auto"/>
        <w:rPr>
          <w:b/>
          <w:iCs/>
          <w:sz w:val="24"/>
          <w:szCs w:val="24"/>
        </w:rPr>
      </w:pPr>
      <w:r w:rsidRPr="00D61F54">
        <w:rPr>
          <w:b/>
          <w:iCs/>
          <w:sz w:val="24"/>
          <w:szCs w:val="24"/>
        </w:rPr>
        <w:t>Start NAIFA Advocacy/</w:t>
      </w:r>
      <w:r w:rsidR="006714F7" w:rsidRPr="00D61F54">
        <w:rPr>
          <w:b/>
          <w:iCs/>
          <w:sz w:val="24"/>
          <w:szCs w:val="24"/>
        </w:rPr>
        <w:t>Congressional Conference</w:t>
      </w:r>
      <w:r w:rsidRPr="00D61F54">
        <w:rPr>
          <w:b/>
          <w:iCs/>
          <w:sz w:val="24"/>
          <w:szCs w:val="24"/>
        </w:rPr>
        <w:t>/IFAPAC Video (</w:t>
      </w:r>
      <w:r w:rsidR="00A32503">
        <w:rPr>
          <w:b/>
          <w:iCs/>
          <w:sz w:val="24"/>
          <w:szCs w:val="24"/>
        </w:rPr>
        <w:t xml:space="preserve">If available </w:t>
      </w:r>
      <w:r w:rsidR="00032FE5" w:rsidRPr="00032FE5">
        <w:rPr>
          <w:b/>
          <w:iCs/>
          <w:sz w:val="24"/>
          <w:szCs w:val="24"/>
        </w:rPr>
        <w:t>–</w:t>
      </w:r>
      <w:r w:rsidR="00A32503">
        <w:rPr>
          <w:b/>
          <w:iCs/>
          <w:sz w:val="24"/>
          <w:szCs w:val="24"/>
        </w:rPr>
        <w:t xml:space="preserve"> </w:t>
      </w:r>
      <w:r w:rsidRPr="00D61F54">
        <w:rPr>
          <w:b/>
          <w:iCs/>
          <w:sz w:val="24"/>
          <w:szCs w:val="24"/>
        </w:rPr>
        <w:t xml:space="preserve">no more than </w:t>
      </w:r>
      <w:r w:rsidR="00A32503">
        <w:rPr>
          <w:b/>
          <w:iCs/>
          <w:sz w:val="24"/>
          <w:szCs w:val="24"/>
        </w:rPr>
        <w:t>two</w:t>
      </w:r>
      <w:r w:rsidRPr="00D61F54">
        <w:rPr>
          <w:b/>
          <w:iCs/>
          <w:sz w:val="24"/>
          <w:szCs w:val="24"/>
        </w:rPr>
        <w:t xml:space="preserve"> min</w:t>
      </w:r>
      <w:r w:rsidR="006714F7" w:rsidRPr="00D61F54">
        <w:rPr>
          <w:b/>
          <w:iCs/>
          <w:sz w:val="24"/>
          <w:szCs w:val="24"/>
        </w:rPr>
        <w:t>utes</w:t>
      </w:r>
      <w:r w:rsidR="00A32503">
        <w:rPr>
          <w:b/>
          <w:iCs/>
          <w:sz w:val="24"/>
          <w:szCs w:val="24"/>
        </w:rPr>
        <w:t>.</w:t>
      </w:r>
      <w:r w:rsidRPr="00D61F54">
        <w:rPr>
          <w:b/>
          <w:iCs/>
          <w:sz w:val="24"/>
          <w:szCs w:val="24"/>
        </w:rPr>
        <w:t>)</w:t>
      </w:r>
    </w:p>
    <w:p w14:paraId="791DCAE4" w14:textId="77777777" w:rsidR="00F03D27" w:rsidRDefault="00F03D27" w:rsidP="00F03D27">
      <w:pPr>
        <w:spacing w:after="0" w:line="240" w:lineRule="auto"/>
        <w:rPr>
          <w:i/>
          <w:sz w:val="24"/>
          <w:szCs w:val="24"/>
        </w:rPr>
      </w:pPr>
    </w:p>
    <w:p w14:paraId="06FD888A" w14:textId="6BC0E8D1" w:rsidR="00F03D27" w:rsidRDefault="006714F7" w:rsidP="00F03D27">
      <w:pPr>
        <w:spacing w:after="0" w:line="240" w:lineRule="auto"/>
        <w:rPr>
          <w:i/>
          <w:sz w:val="24"/>
          <w:szCs w:val="24"/>
        </w:rPr>
      </w:pPr>
      <w:r w:rsidRPr="006714F7">
        <w:rPr>
          <w:b/>
          <w:i/>
          <w:sz w:val="24"/>
          <w:szCs w:val="24"/>
          <w:highlight w:val="yellow"/>
        </w:rPr>
        <w:t>[Insert Chapter Leader]</w:t>
      </w:r>
      <w:r>
        <w:rPr>
          <w:i/>
          <w:sz w:val="24"/>
          <w:szCs w:val="24"/>
        </w:rPr>
        <w:t xml:space="preserve"> – </w:t>
      </w:r>
      <w:r w:rsidR="00F03D27">
        <w:rPr>
          <w:i/>
          <w:sz w:val="24"/>
          <w:szCs w:val="24"/>
        </w:rPr>
        <w:t xml:space="preserve">“That is exactly why we are members of the country’s largest association that advocates for the Financial Advisor, without respect for </w:t>
      </w:r>
      <w:r w:rsidR="006B3858">
        <w:rPr>
          <w:i/>
          <w:sz w:val="24"/>
          <w:szCs w:val="24"/>
        </w:rPr>
        <w:t>c</w:t>
      </w:r>
      <w:r w:rsidR="00F03D27">
        <w:rPr>
          <w:i/>
          <w:sz w:val="24"/>
          <w:szCs w:val="24"/>
        </w:rPr>
        <w:t xml:space="preserve">arrier affiliation. If you have additional questions </w:t>
      </w:r>
      <w:r>
        <w:rPr>
          <w:i/>
          <w:sz w:val="24"/>
          <w:szCs w:val="24"/>
        </w:rPr>
        <w:t>or interest in becoming involved</w:t>
      </w:r>
      <w:r w:rsidR="00F03D27">
        <w:rPr>
          <w:i/>
          <w:sz w:val="24"/>
          <w:szCs w:val="24"/>
        </w:rPr>
        <w:t xml:space="preserve">, please see one of </w:t>
      </w:r>
      <w:r w:rsidR="006B3858">
        <w:rPr>
          <w:i/>
          <w:sz w:val="24"/>
          <w:szCs w:val="24"/>
        </w:rPr>
        <w:t>our</w:t>
      </w:r>
      <w:r w:rsidR="00F03D27">
        <w:rPr>
          <w:i/>
          <w:sz w:val="24"/>
          <w:szCs w:val="24"/>
        </w:rPr>
        <w:t xml:space="preserve"> </w:t>
      </w:r>
      <w:r w:rsidR="006B3858">
        <w:rPr>
          <w:i/>
          <w:sz w:val="24"/>
          <w:szCs w:val="24"/>
        </w:rPr>
        <w:t xml:space="preserve">Chapter </w:t>
      </w:r>
      <w:r w:rsidR="00F03D27">
        <w:rPr>
          <w:i/>
          <w:sz w:val="24"/>
          <w:szCs w:val="24"/>
        </w:rPr>
        <w:t>Leaders for more discussion.”</w:t>
      </w:r>
    </w:p>
    <w:p w14:paraId="476BC56A" w14:textId="77777777" w:rsidR="00F03D27" w:rsidRDefault="00F03D27" w:rsidP="00F03D27">
      <w:pPr>
        <w:spacing w:after="0" w:line="240" w:lineRule="auto"/>
        <w:rPr>
          <w:i/>
          <w:sz w:val="24"/>
          <w:szCs w:val="24"/>
        </w:rPr>
      </w:pPr>
    </w:p>
    <w:p w14:paraId="0C813E97" w14:textId="4933CEAE" w:rsidR="00F03D27" w:rsidRDefault="00F03D27" w:rsidP="00F03D27">
      <w:pPr>
        <w:spacing w:after="0" w:line="240" w:lineRule="auto"/>
        <w:rPr>
          <w:i/>
          <w:sz w:val="24"/>
          <w:szCs w:val="24"/>
        </w:rPr>
      </w:pPr>
      <w:r>
        <w:rPr>
          <w:i/>
          <w:sz w:val="24"/>
          <w:szCs w:val="24"/>
        </w:rPr>
        <w:t xml:space="preserve">“I want to make sure everyone understands what is about to transpire. We have </w:t>
      </w:r>
      <w:r w:rsidR="006714F7">
        <w:rPr>
          <w:i/>
          <w:sz w:val="24"/>
          <w:szCs w:val="24"/>
        </w:rPr>
        <w:t>five</w:t>
      </w:r>
      <w:r>
        <w:rPr>
          <w:i/>
          <w:sz w:val="24"/>
          <w:szCs w:val="24"/>
        </w:rPr>
        <w:t xml:space="preserve"> minutes until the scheduled NAIFA Live broadcast begins. At that time, </w:t>
      </w:r>
      <w:r w:rsidR="006B3858">
        <w:rPr>
          <w:i/>
          <w:sz w:val="24"/>
          <w:szCs w:val="24"/>
        </w:rPr>
        <w:t>the NAIFA Live broadcast will begin</w:t>
      </w:r>
      <w:r>
        <w:rPr>
          <w:i/>
          <w:sz w:val="24"/>
          <w:szCs w:val="24"/>
        </w:rPr>
        <w:t xml:space="preserve">, where our host will introduce our </w:t>
      </w:r>
      <w:r w:rsidR="006714F7">
        <w:rPr>
          <w:i/>
          <w:sz w:val="24"/>
          <w:szCs w:val="24"/>
        </w:rPr>
        <w:t>m</w:t>
      </w:r>
      <w:r>
        <w:rPr>
          <w:i/>
          <w:sz w:val="24"/>
          <w:szCs w:val="24"/>
        </w:rPr>
        <w:t xml:space="preserve">onthly speaker. The speaker is slated to go until </w:t>
      </w:r>
      <w:r w:rsidR="006714F7" w:rsidRPr="006714F7">
        <w:rPr>
          <w:i/>
          <w:sz w:val="24"/>
          <w:szCs w:val="24"/>
          <w:highlight w:val="yellow"/>
        </w:rPr>
        <w:t>[Insert Time]</w:t>
      </w:r>
      <w:r w:rsidR="006714F7">
        <w:rPr>
          <w:i/>
          <w:sz w:val="24"/>
          <w:szCs w:val="24"/>
        </w:rPr>
        <w:t xml:space="preserve"> </w:t>
      </w:r>
      <w:r>
        <w:rPr>
          <w:i/>
          <w:sz w:val="24"/>
          <w:szCs w:val="24"/>
        </w:rPr>
        <w:t xml:space="preserve">(one hour after your local start time). After that, we will continue here with a couple more important </w:t>
      </w:r>
      <w:r w:rsidR="006B3858">
        <w:rPr>
          <w:i/>
          <w:sz w:val="24"/>
          <w:szCs w:val="24"/>
        </w:rPr>
        <w:t>discussions,</w:t>
      </w:r>
      <w:r>
        <w:rPr>
          <w:i/>
          <w:sz w:val="24"/>
          <w:szCs w:val="24"/>
        </w:rPr>
        <w:t xml:space="preserve"> and we will be done by </w:t>
      </w:r>
      <w:r w:rsidR="00D61F54" w:rsidRPr="00D61F54">
        <w:rPr>
          <w:i/>
          <w:sz w:val="24"/>
          <w:szCs w:val="24"/>
          <w:highlight w:val="yellow"/>
        </w:rPr>
        <w:t>[Insert Time]</w:t>
      </w:r>
      <w:r w:rsidR="00D61F54">
        <w:rPr>
          <w:i/>
          <w:sz w:val="24"/>
          <w:szCs w:val="24"/>
        </w:rPr>
        <w:t xml:space="preserve"> </w:t>
      </w:r>
      <w:r>
        <w:rPr>
          <w:i/>
          <w:sz w:val="24"/>
          <w:szCs w:val="24"/>
        </w:rPr>
        <w:t>(half hour after speaker ends)</w:t>
      </w:r>
      <w:r w:rsidR="00D61F54">
        <w:rPr>
          <w:i/>
          <w:sz w:val="24"/>
          <w:szCs w:val="24"/>
        </w:rPr>
        <w:t>.</w:t>
      </w:r>
      <w:r w:rsidR="006B3858">
        <w:rPr>
          <w:i/>
          <w:sz w:val="24"/>
          <w:szCs w:val="24"/>
        </w:rPr>
        <w:t>”</w:t>
      </w:r>
    </w:p>
    <w:p w14:paraId="554ADA7B" w14:textId="77777777" w:rsidR="00F03D27" w:rsidRDefault="00F03D27" w:rsidP="00F03D27">
      <w:pPr>
        <w:spacing w:after="0" w:line="240" w:lineRule="auto"/>
        <w:rPr>
          <w:i/>
          <w:sz w:val="24"/>
          <w:szCs w:val="24"/>
        </w:rPr>
      </w:pPr>
    </w:p>
    <w:p w14:paraId="33AC804B" w14:textId="48758C36" w:rsidR="00F03D27" w:rsidRDefault="006B3858" w:rsidP="00F03D27">
      <w:pPr>
        <w:spacing w:after="0" w:line="240" w:lineRule="auto"/>
        <w:rPr>
          <w:i/>
          <w:sz w:val="24"/>
          <w:szCs w:val="24"/>
        </w:rPr>
      </w:pPr>
      <w:r>
        <w:rPr>
          <w:i/>
          <w:sz w:val="24"/>
          <w:szCs w:val="24"/>
        </w:rPr>
        <w:t>“</w:t>
      </w:r>
      <w:r w:rsidR="00F03D27">
        <w:rPr>
          <w:i/>
          <w:sz w:val="24"/>
          <w:szCs w:val="24"/>
        </w:rPr>
        <w:t>While we wait for the speaker to begin, please introduce yourself to your neighbor and make friends!”</w:t>
      </w:r>
    </w:p>
    <w:p w14:paraId="7BC28E64" w14:textId="77777777" w:rsidR="00F03D27" w:rsidRDefault="00F03D27" w:rsidP="00F03D27">
      <w:pPr>
        <w:spacing w:after="0" w:line="240" w:lineRule="auto"/>
        <w:rPr>
          <w:i/>
          <w:sz w:val="24"/>
          <w:szCs w:val="24"/>
        </w:rPr>
      </w:pPr>
    </w:p>
    <w:p w14:paraId="15DA1618" w14:textId="7233D5A4" w:rsidR="00D61F54" w:rsidRPr="0028549A" w:rsidRDefault="00F03D27" w:rsidP="00F03D27">
      <w:pPr>
        <w:spacing w:after="0" w:line="240" w:lineRule="auto"/>
        <w:rPr>
          <w:b/>
          <w:iCs/>
          <w:sz w:val="28"/>
          <w:szCs w:val="28"/>
        </w:rPr>
      </w:pPr>
      <w:r w:rsidRPr="0028549A">
        <w:rPr>
          <w:b/>
          <w:iCs/>
          <w:sz w:val="28"/>
          <w:szCs w:val="28"/>
        </w:rPr>
        <w:t>1-</w:t>
      </w:r>
      <w:r w:rsidR="00D61F54" w:rsidRPr="0028549A">
        <w:rPr>
          <w:b/>
          <w:iCs/>
          <w:sz w:val="28"/>
          <w:szCs w:val="28"/>
        </w:rPr>
        <w:t>H</w:t>
      </w:r>
      <w:r w:rsidRPr="0028549A">
        <w:rPr>
          <w:b/>
          <w:iCs/>
          <w:sz w:val="28"/>
          <w:szCs w:val="28"/>
        </w:rPr>
        <w:t>our</w:t>
      </w:r>
      <w:r w:rsidRPr="0028549A">
        <w:rPr>
          <w:b/>
          <w:iCs/>
          <w:sz w:val="28"/>
          <w:szCs w:val="28"/>
        </w:rPr>
        <w:tab/>
      </w:r>
      <w:r w:rsidRPr="0028549A">
        <w:rPr>
          <w:b/>
          <w:iCs/>
          <w:sz w:val="28"/>
          <w:szCs w:val="28"/>
        </w:rPr>
        <w:tab/>
      </w:r>
      <w:r w:rsidRPr="0028549A">
        <w:rPr>
          <w:b/>
          <w:iCs/>
          <w:sz w:val="28"/>
          <w:szCs w:val="28"/>
        </w:rPr>
        <w:tab/>
      </w:r>
    </w:p>
    <w:p w14:paraId="71DD87AA" w14:textId="5240AA82" w:rsidR="00F03D27" w:rsidRPr="0028549A" w:rsidRDefault="00F03D27" w:rsidP="00F03D27">
      <w:pPr>
        <w:spacing w:after="0" w:line="240" w:lineRule="auto"/>
        <w:rPr>
          <w:b/>
          <w:iCs/>
          <w:sz w:val="28"/>
          <w:szCs w:val="28"/>
        </w:rPr>
      </w:pPr>
      <w:r w:rsidRPr="0028549A">
        <w:rPr>
          <w:b/>
          <w:iCs/>
          <w:sz w:val="28"/>
          <w:szCs w:val="28"/>
        </w:rPr>
        <w:t>NAIFA Live Broadcast and Speaker</w:t>
      </w:r>
    </w:p>
    <w:p w14:paraId="5AAA6FFB" w14:textId="77777777" w:rsidR="00F03D27" w:rsidRPr="00D61F54" w:rsidRDefault="00F03D27" w:rsidP="00F03D27">
      <w:pPr>
        <w:spacing w:after="0" w:line="240" w:lineRule="auto"/>
        <w:rPr>
          <w:b/>
          <w:iCs/>
          <w:sz w:val="24"/>
          <w:szCs w:val="24"/>
        </w:rPr>
      </w:pPr>
    </w:p>
    <w:p w14:paraId="5796C753" w14:textId="36EAC0CA" w:rsidR="00F03D27" w:rsidRPr="0028549A" w:rsidRDefault="00F03D27" w:rsidP="00F03D27">
      <w:pPr>
        <w:spacing w:after="0" w:line="240" w:lineRule="auto"/>
        <w:rPr>
          <w:b/>
          <w:iCs/>
          <w:sz w:val="28"/>
          <w:szCs w:val="28"/>
        </w:rPr>
      </w:pPr>
      <w:r w:rsidRPr="0028549A">
        <w:rPr>
          <w:b/>
          <w:iCs/>
          <w:sz w:val="28"/>
          <w:szCs w:val="28"/>
        </w:rPr>
        <w:t xml:space="preserve">15 </w:t>
      </w:r>
      <w:r w:rsidR="00D61F54" w:rsidRPr="0028549A">
        <w:rPr>
          <w:b/>
          <w:iCs/>
          <w:sz w:val="28"/>
          <w:szCs w:val="28"/>
        </w:rPr>
        <w:t>M</w:t>
      </w:r>
      <w:r w:rsidRPr="0028549A">
        <w:rPr>
          <w:b/>
          <w:iCs/>
          <w:sz w:val="28"/>
          <w:szCs w:val="28"/>
        </w:rPr>
        <w:t xml:space="preserve">inutes </w:t>
      </w:r>
      <w:r w:rsidR="00D61F54" w:rsidRPr="0028549A">
        <w:rPr>
          <w:b/>
          <w:iCs/>
          <w:sz w:val="28"/>
          <w:szCs w:val="28"/>
        </w:rPr>
        <w:t>A</w:t>
      </w:r>
      <w:r w:rsidRPr="0028549A">
        <w:rPr>
          <w:b/>
          <w:iCs/>
          <w:sz w:val="28"/>
          <w:szCs w:val="28"/>
        </w:rPr>
        <w:t xml:space="preserve">fter </w:t>
      </w:r>
    </w:p>
    <w:p w14:paraId="44F2B585" w14:textId="6A03787D" w:rsidR="00F03D27" w:rsidRPr="0028549A" w:rsidRDefault="00F03D27" w:rsidP="00F03D27">
      <w:pPr>
        <w:spacing w:after="0" w:line="240" w:lineRule="auto"/>
        <w:rPr>
          <w:b/>
          <w:iCs/>
          <w:sz w:val="28"/>
          <w:szCs w:val="28"/>
        </w:rPr>
      </w:pPr>
      <w:r w:rsidRPr="0028549A">
        <w:rPr>
          <w:b/>
          <w:iCs/>
          <w:sz w:val="28"/>
          <w:szCs w:val="28"/>
        </w:rPr>
        <w:t>Leader-</w:t>
      </w:r>
      <w:r w:rsidR="00D61F54" w:rsidRPr="0028549A">
        <w:rPr>
          <w:b/>
          <w:iCs/>
          <w:sz w:val="28"/>
          <w:szCs w:val="28"/>
        </w:rPr>
        <w:t>L</w:t>
      </w:r>
      <w:r w:rsidRPr="0028549A">
        <w:rPr>
          <w:b/>
          <w:iCs/>
          <w:sz w:val="28"/>
          <w:szCs w:val="28"/>
        </w:rPr>
        <w:t xml:space="preserve">ed Discussion </w:t>
      </w:r>
      <w:r w:rsidR="00D61F54" w:rsidRPr="0028549A">
        <w:rPr>
          <w:b/>
          <w:iCs/>
          <w:sz w:val="28"/>
          <w:szCs w:val="28"/>
        </w:rPr>
        <w:t>A</w:t>
      </w:r>
      <w:r w:rsidRPr="0028549A">
        <w:rPr>
          <w:b/>
          <w:iCs/>
          <w:sz w:val="28"/>
          <w:szCs w:val="28"/>
        </w:rPr>
        <w:t xml:space="preserve">bout </w:t>
      </w:r>
      <w:r w:rsidR="00D61F54" w:rsidRPr="0028549A">
        <w:rPr>
          <w:b/>
          <w:iCs/>
          <w:sz w:val="28"/>
          <w:szCs w:val="28"/>
        </w:rPr>
        <w:t>NAIFA Live Topic</w:t>
      </w:r>
    </w:p>
    <w:p w14:paraId="22324AA0" w14:textId="77777777" w:rsidR="00D61F54" w:rsidRDefault="00D61F54" w:rsidP="00F03D27">
      <w:pPr>
        <w:spacing w:after="0" w:line="240" w:lineRule="auto"/>
        <w:rPr>
          <w:b/>
          <w:i/>
          <w:sz w:val="24"/>
          <w:szCs w:val="24"/>
        </w:rPr>
      </w:pPr>
    </w:p>
    <w:p w14:paraId="2E2A966B" w14:textId="77777777" w:rsidR="00F03D27" w:rsidRPr="00D61F54" w:rsidRDefault="00F03D27" w:rsidP="00F03D27">
      <w:pPr>
        <w:spacing w:after="0" w:line="240" w:lineRule="auto"/>
        <w:rPr>
          <w:iCs/>
          <w:sz w:val="24"/>
          <w:szCs w:val="24"/>
        </w:rPr>
      </w:pPr>
      <w:r w:rsidRPr="00D61F54">
        <w:rPr>
          <w:iCs/>
          <w:sz w:val="24"/>
          <w:szCs w:val="24"/>
        </w:rPr>
        <w:t>Moderator Best Practices:</w:t>
      </w:r>
    </w:p>
    <w:p w14:paraId="32D95E50" w14:textId="77777777"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Comment on what people have said.</w:t>
      </w:r>
    </w:p>
    <w:p w14:paraId="5803FBED" w14:textId="51197DD4"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Rather than hearing one person’s answer and turning to the next person, you can respond to an answer with something like, “That’s a surprise</w:t>
      </w:r>
      <w:r w:rsidR="00D61F54">
        <w:rPr>
          <w:iCs/>
          <w:sz w:val="24"/>
          <w:szCs w:val="24"/>
        </w:rPr>
        <w:t>.</w:t>
      </w:r>
      <w:r w:rsidRPr="00D61F54">
        <w:rPr>
          <w:iCs/>
          <w:sz w:val="24"/>
          <w:szCs w:val="24"/>
        </w:rPr>
        <w:t>”</w:t>
      </w:r>
    </w:p>
    <w:p w14:paraId="2BE49D46" w14:textId="77777777"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Ask other attendees for feedback on what others have said.</w:t>
      </w:r>
    </w:p>
    <w:p w14:paraId="7C7248AA" w14:textId="59FD0B00"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Ask leading question (How and Why)</w:t>
      </w:r>
      <w:r w:rsidR="00D61F54">
        <w:rPr>
          <w:iCs/>
          <w:sz w:val="24"/>
          <w:szCs w:val="24"/>
        </w:rPr>
        <w:t>.</w:t>
      </w:r>
    </w:p>
    <w:p w14:paraId="475A917A" w14:textId="77777777"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Don’t be afraid to cut someone off if they are rambling.</w:t>
      </w:r>
    </w:p>
    <w:p w14:paraId="788BC890" w14:textId="77777777"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Look for body language to see if anyone else would care to weigh in.</w:t>
      </w:r>
    </w:p>
    <w:p w14:paraId="259A34F3" w14:textId="77777777" w:rsidR="00F03D27" w:rsidRPr="00D61F54" w:rsidRDefault="00F03D27" w:rsidP="00F03D27">
      <w:pPr>
        <w:pStyle w:val="ListParagraph"/>
        <w:numPr>
          <w:ilvl w:val="0"/>
          <w:numId w:val="5"/>
        </w:numPr>
        <w:spacing w:after="0" w:line="240" w:lineRule="auto"/>
        <w:rPr>
          <w:iCs/>
          <w:sz w:val="24"/>
          <w:szCs w:val="24"/>
        </w:rPr>
      </w:pPr>
      <w:r w:rsidRPr="00D61F54">
        <w:rPr>
          <w:iCs/>
          <w:sz w:val="24"/>
          <w:szCs w:val="24"/>
        </w:rPr>
        <w:t>Have more questions than you need.</w:t>
      </w:r>
    </w:p>
    <w:p w14:paraId="27EE12D7" w14:textId="77777777" w:rsidR="00F03D27" w:rsidRPr="00D61F54" w:rsidRDefault="00F03D27" w:rsidP="00F03D27">
      <w:pPr>
        <w:spacing w:after="0" w:line="240" w:lineRule="auto"/>
        <w:rPr>
          <w:iCs/>
          <w:sz w:val="24"/>
          <w:szCs w:val="24"/>
        </w:rPr>
      </w:pPr>
    </w:p>
    <w:p w14:paraId="73557D4C" w14:textId="7A50AD45" w:rsidR="00F03D27" w:rsidRPr="00D61F54" w:rsidRDefault="006B3858" w:rsidP="00F03D27">
      <w:pPr>
        <w:spacing w:after="0" w:line="240" w:lineRule="auto"/>
        <w:rPr>
          <w:iCs/>
          <w:sz w:val="24"/>
          <w:szCs w:val="24"/>
        </w:rPr>
      </w:pPr>
      <w:r>
        <w:rPr>
          <w:iCs/>
          <w:sz w:val="24"/>
          <w:szCs w:val="24"/>
        </w:rPr>
        <w:t>Sample Questions:</w:t>
      </w:r>
    </w:p>
    <w:p w14:paraId="31B4B97B" w14:textId="77777777" w:rsidR="00F03D27" w:rsidRPr="00D61F54" w:rsidRDefault="00F03D27" w:rsidP="00F03D27">
      <w:pPr>
        <w:pStyle w:val="ListParagraph"/>
        <w:numPr>
          <w:ilvl w:val="0"/>
          <w:numId w:val="2"/>
        </w:numPr>
        <w:spacing w:after="0" w:line="240" w:lineRule="auto"/>
        <w:rPr>
          <w:iCs/>
          <w:sz w:val="24"/>
          <w:szCs w:val="24"/>
        </w:rPr>
      </w:pPr>
      <w:r w:rsidRPr="00D61F54">
        <w:rPr>
          <w:iCs/>
          <w:sz w:val="24"/>
          <w:szCs w:val="24"/>
        </w:rPr>
        <w:t>What was a key take-away from that presentation?</w:t>
      </w:r>
    </w:p>
    <w:p w14:paraId="7D3C7AAC" w14:textId="77777777" w:rsidR="00F03D27" w:rsidRPr="00D61F54" w:rsidRDefault="00F03D27" w:rsidP="00F03D27">
      <w:pPr>
        <w:pStyle w:val="ListParagraph"/>
        <w:numPr>
          <w:ilvl w:val="0"/>
          <w:numId w:val="2"/>
        </w:numPr>
        <w:spacing w:after="0" w:line="240" w:lineRule="auto"/>
        <w:rPr>
          <w:iCs/>
          <w:sz w:val="24"/>
          <w:szCs w:val="24"/>
        </w:rPr>
      </w:pPr>
      <w:r w:rsidRPr="00D61F54">
        <w:rPr>
          <w:iCs/>
          <w:sz w:val="24"/>
          <w:szCs w:val="24"/>
        </w:rPr>
        <w:t xml:space="preserve">Was there something someone disagreed with?  </w:t>
      </w:r>
    </w:p>
    <w:p w14:paraId="143B1445" w14:textId="77777777" w:rsidR="00F03D27" w:rsidRPr="00D61F54" w:rsidRDefault="00F03D27" w:rsidP="00F03D27">
      <w:pPr>
        <w:pStyle w:val="ListParagraph"/>
        <w:numPr>
          <w:ilvl w:val="0"/>
          <w:numId w:val="2"/>
        </w:numPr>
        <w:spacing w:after="0" w:line="240" w:lineRule="auto"/>
        <w:rPr>
          <w:iCs/>
          <w:sz w:val="24"/>
          <w:szCs w:val="24"/>
        </w:rPr>
      </w:pPr>
      <w:r w:rsidRPr="00D61F54">
        <w:rPr>
          <w:iCs/>
          <w:sz w:val="24"/>
          <w:szCs w:val="24"/>
        </w:rPr>
        <w:t>How can you apply those lessons to your clients?</w:t>
      </w:r>
    </w:p>
    <w:p w14:paraId="3985513E" w14:textId="77777777" w:rsidR="00F03D27" w:rsidRPr="00D61F54" w:rsidRDefault="00F03D27" w:rsidP="00F03D27">
      <w:pPr>
        <w:pStyle w:val="ListParagraph"/>
        <w:numPr>
          <w:ilvl w:val="0"/>
          <w:numId w:val="2"/>
        </w:numPr>
        <w:spacing w:after="0" w:line="240" w:lineRule="auto"/>
        <w:rPr>
          <w:iCs/>
          <w:sz w:val="24"/>
          <w:szCs w:val="24"/>
        </w:rPr>
      </w:pPr>
      <w:r w:rsidRPr="00D61F54">
        <w:rPr>
          <w:iCs/>
          <w:sz w:val="24"/>
          <w:szCs w:val="24"/>
        </w:rPr>
        <w:t xml:space="preserve">How might that discussion be used in your personal life?  </w:t>
      </w:r>
    </w:p>
    <w:p w14:paraId="4A8A7783" w14:textId="77777777" w:rsidR="00F03D27" w:rsidRPr="00D61F54" w:rsidRDefault="00F03D27" w:rsidP="00F03D27">
      <w:pPr>
        <w:spacing w:after="0" w:line="240" w:lineRule="auto"/>
        <w:rPr>
          <w:iCs/>
          <w:sz w:val="24"/>
          <w:szCs w:val="24"/>
        </w:rPr>
      </w:pPr>
    </w:p>
    <w:p w14:paraId="3D17BB13" w14:textId="77777777" w:rsidR="00F03D27" w:rsidRPr="0028549A" w:rsidRDefault="00F03D27" w:rsidP="00F03D27">
      <w:pPr>
        <w:spacing w:after="0" w:line="240" w:lineRule="auto"/>
        <w:rPr>
          <w:b/>
          <w:iCs/>
          <w:sz w:val="28"/>
          <w:szCs w:val="28"/>
        </w:rPr>
      </w:pPr>
      <w:r w:rsidRPr="0028549A">
        <w:rPr>
          <w:b/>
          <w:iCs/>
          <w:sz w:val="28"/>
          <w:szCs w:val="28"/>
        </w:rPr>
        <w:t xml:space="preserve">15 minutes </w:t>
      </w:r>
    </w:p>
    <w:p w14:paraId="5270A39D" w14:textId="1ADC602F" w:rsidR="00F03D27" w:rsidRPr="0028549A" w:rsidRDefault="00D61F54" w:rsidP="00F03D27">
      <w:pPr>
        <w:spacing w:after="0" w:line="240" w:lineRule="auto"/>
        <w:rPr>
          <w:b/>
          <w:iCs/>
          <w:sz w:val="28"/>
          <w:szCs w:val="28"/>
        </w:rPr>
      </w:pPr>
      <w:r w:rsidRPr="0028549A">
        <w:rPr>
          <w:b/>
          <w:iCs/>
          <w:sz w:val="28"/>
          <w:szCs w:val="28"/>
        </w:rPr>
        <w:t>Membership Promise Presentation</w:t>
      </w:r>
    </w:p>
    <w:p w14:paraId="4641A476" w14:textId="77777777" w:rsidR="00F03D27" w:rsidRPr="00D61F54" w:rsidRDefault="00F03D27" w:rsidP="00F03D27">
      <w:pPr>
        <w:spacing w:after="0" w:line="240" w:lineRule="auto"/>
        <w:rPr>
          <w:b/>
          <w:iCs/>
          <w:sz w:val="24"/>
          <w:szCs w:val="24"/>
        </w:rPr>
      </w:pPr>
    </w:p>
    <w:p w14:paraId="5F4F2852" w14:textId="5B831A68" w:rsidR="00F03D27" w:rsidRPr="0028549A" w:rsidRDefault="00F03D27" w:rsidP="00F03D27">
      <w:pPr>
        <w:spacing w:after="0" w:line="240" w:lineRule="auto"/>
        <w:rPr>
          <w:b/>
          <w:iCs/>
          <w:sz w:val="28"/>
          <w:szCs w:val="28"/>
        </w:rPr>
      </w:pPr>
      <w:r w:rsidRPr="0028549A">
        <w:rPr>
          <w:b/>
          <w:iCs/>
          <w:sz w:val="28"/>
          <w:szCs w:val="28"/>
        </w:rPr>
        <w:t xml:space="preserve">5 </w:t>
      </w:r>
      <w:r w:rsidR="00D61F54" w:rsidRPr="0028549A">
        <w:rPr>
          <w:b/>
          <w:iCs/>
          <w:sz w:val="28"/>
          <w:szCs w:val="28"/>
        </w:rPr>
        <w:t>M</w:t>
      </w:r>
      <w:r w:rsidRPr="0028549A">
        <w:rPr>
          <w:b/>
          <w:iCs/>
          <w:sz w:val="28"/>
          <w:szCs w:val="28"/>
        </w:rPr>
        <w:t>inutes</w:t>
      </w:r>
      <w:r w:rsidRPr="0028549A">
        <w:rPr>
          <w:b/>
          <w:iCs/>
          <w:sz w:val="28"/>
          <w:szCs w:val="28"/>
        </w:rPr>
        <w:tab/>
      </w:r>
      <w:r w:rsidRPr="0028549A">
        <w:rPr>
          <w:b/>
          <w:iCs/>
          <w:sz w:val="28"/>
          <w:szCs w:val="28"/>
        </w:rPr>
        <w:tab/>
      </w:r>
      <w:r w:rsidR="00D61F54" w:rsidRPr="0028549A">
        <w:rPr>
          <w:b/>
          <w:iCs/>
          <w:sz w:val="28"/>
          <w:szCs w:val="28"/>
        </w:rPr>
        <w:br/>
      </w:r>
      <w:r w:rsidRPr="0028549A">
        <w:rPr>
          <w:b/>
          <w:iCs/>
          <w:sz w:val="28"/>
          <w:szCs w:val="28"/>
        </w:rPr>
        <w:t>Closing Remarks</w:t>
      </w:r>
    </w:p>
    <w:p w14:paraId="4F98F181" w14:textId="3975C704" w:rsidR="00D61F54" w:rsidRDefault="00D61F54" w:rsidP="00F03D27">
      <w:pPr>
        <w:spacing w:after="0" w:line="240" w:lineRule="auto"/>
        <w:rPr>
          <w:b/>
          <w:iCs/>
          <w:sz w:val="24"/>
          <w:szCs w:val="24"/>
        </w:rPr>
      </w:pPr>
    </w:p>
    <w:p w14:paraId="2589C291" w14:textId="5A790A38" w:rsidR="00F03D27" w:rsidRPr="00D61F54" w:rsidRDefault="00D61F54" w:rsidP="00D61F54">
      <w:pPr>
        <w:spacing w:after="0" w:line="240" w:lineRule="auto"/>
        <w:rPr>
          <w:bCs/>
          <w:i/>
          <w:sz w:val="24"/>
          <w:szCs w:val="24"/>
        </w:rPr>
      </w:pPr>
      <w:r w:rsidRPr="00D61F54">
        <w:rPr>
          <w:bCs/>
          <w:i/>
          <w:sz w:val="24"/>
          <w:szCs w:val="24"/>
        </w:rPr>
        <w:t xml:space="preserve">“Thank you for attending! We </w:t>
      </w:r>
      <w:r w:rsidR="00F03D27" w:rsidRPr="00D61F54">
        <w:rPr>
          <w:bCs/>
          <w:i/>
          <w:sz w:val="24"/>
          <w:szCs w:val="24"/>
        </w:rPr>
        <w:t>appreciate you being a NAIFA member.</w:t>
      </w:r>
      <w:r w:rsidRPr="00D61F54">
        <w:rPr>
          <w:bCs/>
          <w:i/>
          <w:sz w:val="24"/>
          <w:szCs w:val="24"/>
        </w:rPr>
        <w:t xml:space="preserve"> </w:t>
      </w:r>
      <w:r w:rsidR="00F03D27" w:rsidRPr="00D61F54">
        <w:rPr>
          <w:bCs/>
          <w:i/>
          <w:sz w:val="24"/>
          <w:szCs w:val="24"/>
        </w:rPr>
        <w:t xml:space="preserve">Don’t forget to bring a non-NAIFA </w:t>
      </w:r>
      <w:r w:rsidR="00CB0B66">
        <w:rPr>
          <w:bCs/>
          <w:i/>
          <w:sz w:val="24"/>
          <w:szCs w:val="24"/>
        </w:rPr>
        <w:t>m</w:t>
      </w:r>
      <w:r w:rsidR="00F03D27" w:rsidRPr="00D61F54">
        <w:rPr>
          <w:bCs/>
          <w:i/>
          <w:sz w:val="24"/>
          <w:szCs w:val="24"/>
        </w:rPr>
        <w:t>ember to our next meeting and show them how impactful NAIFA is!</w:t>
      </w:r>
      <w:r w:rsidRPr="00D61F54">
        <w:rPr>
          <w:bCs/>
          <w:i/>
          <w:sz w:val="24"/>
          <w:szCs w:val="24"/>
        </w:rPr>
        <w:t xml:space="preserve"> </w:t>
      </w:r>
      <w:r w:rsidR="00F03D27" w:rsidRPr="00D61F54">
        <w:rPr>
          <w:bCs/>
          <w:i/>
          <w:sz w:val="24"/>
          <w:szCs w:val="24"/>
        </w:rPr>
        <w:t>Our next meeting is</w:t>
      </w:r>
      <w:r w:rsidRPr="00D61F54">
        <w:rPr>
          <w:bCs/>
          <w:i/>
          <w:sz w:val="24"/>
          <w:szCs w:val="24"/>
        </w:rPr>
        <w:t xml:space="preserve"> </w:t>
      </w:r>
      <w:r w:rsidRPr="00D61F54">
        <w:rPr>
          <w:bCs/>
          <w:i/>
          <w:sz w:val="24"/>
          <w:szCs w:val="24"/>
          <w:highlight w:val="yellow"/>
        </w:rPr>
        <w:t>[Insert Meeting Date]</w:t>
      </w:r>
      <w:r w:rsidRPr="00D61F54">
        <w:rPr>
          <w:bCs/>
          <w:i/>
          <w:sz w:val="24"/>
          <w:szCs w:val="24"/>
        </w:rPr>
        <w:t>.</w:t>
      </w:r>
      <w:r>
        <w:rPr>
          <w:bCs/>
          <w:i/>
          <w:sz w:val="24"/>
          <w:szCs w:val="24"/>
        </w:rPr>
        <w:t>”</w:t>
      </w:r>
    </w:p>
    <w:sectPr w:rsidR="00F03D27" w:rsidRPr="00D61F54" w:rsidSect="0051458D">
      <w:headerReference w:type="default" r:id="rId14"/>
      <w:footerReference w:type="default" r:id="rId15"/>
      <w:headerReference w:type="first" r:id="rId16"/>
      <w:footerReference w:type="first" r:id="rId17"/>
      <w:pgSz w:w="12240" w:h="15840"/>
      <w:pgMar w:top="126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5E29A" w14:textId="77777777" w:rsidR="007A36AF" w:rsidRDefault="007A36AF" w:rsidP="00F03D27">
      <w:pPr>
        <w:spacing w:after="0" w:line="240" w:lineRule="auto"/>
      </w:pPr>
      <w:r>
        <w:separator/>
      </w:r>
    </w:p>
  </w:endnote>
  <w:endnote w:type="continuationSeparator" w:id="0">
    <w:p w14:paraId="5FC866D4" w14:textId="77777777" w:rsidR="007A36AF" w:rsidRDefault="007A36AF" w:rsidP="00F03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3E7F" w14:textId="77777777" w:rsidR="00F03D27" w:rsidRDefault="00F03D27">
    <w:pPr>
      <w:pStyle w:val="Footer"/>
    </w:pPr>
    <w:r>
      <w:rPr>
        <w:noProof/>
      </w:rPr>
      <mc:AlternateContent>
        <mc:Choice Requires="wpg">
          <w:drawing>
            <wp:anchor distT="0" distB="0" distL="114300" distR="114300" simplePos="0" relativeHeight="251664384" behindDoc="0" locked="0" layoutInCell="1" allowOverlap="1" wp14:anchorId="0B9B5E7F" wp14:editId="6284D579">
              <wp:simplePos x="0" y="0"/>
              <wp:positionH relativeFrom="page">
                <wp:posOffset>-14605</wp:posOffset>
              </wp:positionH>
              <wp:positionV relativeFrom="page">
                <wp:posOffset>9665970</wp:posOffset>
              </wp:positionV>
              <wp:extent cx="7787472" cy="376555"/>
              <wp:effectExtent l="0" t="0" r="4445" b="444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87472" cy="376555"/>
                        <a:chOff x="0" y="16252"/>
                        <a:chExt cx="11910" cy="593"/>
                      </a:xfrm>
                    </wpg:grpSpPr>
                    <wps:wsp>
                      <wps:cNvPr id="10" name="Rectangle 10"/>
                      <wps:cNvSpPr>
                        <a:spLocks noChangeArrowheads="1"/>
                      </wps:cNvSpPr>
                      <wps:spPr bwMode="auto">
                        <a:xfrm>
                          <a:off x="0" y="16258"/>
                          <a:ext cx="10104" cy="587"/>
                        </a:xfrm>
                        <a:prstGeom prst="rect">
                          <a:avLst/>
                        </a:prstGeom>
                        <a:solidFill>
                          <a:srgbClr val="1B7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Freeform 3"/>
                      <wps:cNvSpPr>
                        <a:spLocks/>
                      </wps:cNvSpPr>
                      <wps:spPr bwMode="auto">
                        <a:xfrm>
                          <a:off x="6926" y="16252"/>
                          <a:ext cx="4984" cy="593"/>
                        </a:xfrm>
                        <a:custGeom>
                          <a:avLst/>
                          <a:gdLst>
                            <a:gd name="T0" fmla="+- 0 11910 6927"/>
                            <a:gd name="T1" fmla="*/ T0 w 4984"/>
                            <a:gd name="T2" fmla="+- 0 16845 16253"/>
                            <a:gd name="T3" fmla="*/ 16845 h 593"/>
                            <a:gd name="T4" fmla="+- 0 7515 6927"/>
                            <a:gd name="T5" fmla="*/ T4 w 4984"/>
                            <a:gd name="T6" fmla="+- 0 16845 16253"/>
                            <a:gd name="T7" fmla="*/ 16845 h 593"/>
                            <a:gd name="T8" fmla="+- 0 6927 6927"/>
                            <a:gd name="T9" fmla="*/ T8 w 4984"/>
                            <a:gd name="T10" fmla="+- 0 16257 16253"/>
                            <a:gd name="T11" fmla="*/ 16257 h 593"/>
                            <a:gd name="T12" fmla="+- 0 11910 6927"/>
                            <a:gd name="T13" fmla="*/ T12 w 4984"/>
                            <a:gd name="T14" fmla="+- 0 16253 16253"/>
                            <a:gd name="T15" fmla="*/ 16253 h 593"/>
                            <a:gd name="T16" fmla="+- 0 11910 6927"/>
                            <a:gd name="T17" fmla="*/ T16 w 4984"/>
                            <a:gd name="T18" fmla="+- 0 16845 16253"/>
                            <a:gd name="T19" fmla="*/ 16845 h 593"/>
                          </a:gdLst>
                          <a:ahLst/>
                          <a:cxnLst>
                            <a:cxn ang="0">
                              <a:pos x="T1" y="T3"/>
                            </a:cxn>
                            <a:cxn ang="0">
                              <a:pos x="T5" y="T7"/>
                            </a:cxn>
                            <a:cxn ang="0">
                              <a:pos x="T9" y="T11"/>
                            </a:cxn>
                            <a:cxn ang="0">
                              <a:pos x="T13" y="T15"/>
                            </a:cxn>
                            <a:cxn ang="0">
                              <a:pos x="T17" y="T19"/>
                            </a:cxn>
                          </a:cxnLst>
                          <a:rect l="0" t="0" r="r" b="b"/>
                          <a:pathLst>
                            <a:path w="4984" h="593">
                              <a:moveTo>
                                <a:pt x="4983" y="592"/>
                              </a:moveTo>
                              <a:lnTo>
                                <a:pt x="588" y="592"/>
                              </a:lnTo>
                              <a:lnTo>
                                <a:pt x="0" y="4"/>
                              </a:lnTo>
                              <a:lnTo>
                                <a:pt x="4983" y="0"/>
                              </a:lnTo>
                              <a:lnTo>
                                <a:pt x="4983" y="592"/>
                              </a:lnTo>
                              <a:close/>
                            </a:path>
                          </a:pathLst>
                        </a:custGeom>
                        <a:solidFill>
                          <a:srgbClr val="00AE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404A3" id="Group 9" o:spid="_x0000_s1026" style="position:absolute;margin-left:-1.15pt;margin-top:761.1pt;width:613.2pt;height:29.65pt;z-index:251664384;mso-position-horizontal-relative:page;mso-position-vertical-relative:page" coordorigin=",16252" coordsize="1191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">
              <v:rect id="Rectangle 10" o:spid="_x0000_s1027" style="position:absolute;top:16258;width:10104;height: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" fillcolor="#1b74bc" stroked="f"/>
              <v:shape id="Freeform 3" o:spid="_x0000_s1028" style="position:absolute;left:6926;top:16252;width:4984;height:593;visibility:visible;mso-wrap-style:square;v-text-anchor:top" coordsize="4984,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" path="m4983,592r-4395,l,4,4983,r,592xe" fillcolor="#00aeef" stroked="f">
                <v:path arrowok="t" o:connecttype="custom" o:connectlocs="4983,16845;588,16845;0,16257;4983,16253;4983,16845" o:connectangles="0,0,0,0,0"/>
              </v:shape>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FDC5F" w14:textId="3C109444" w:rsidR="00F03D27" w:rsidRDefault="00237C3B">
    <w:pPr>
      <w:pStyle w:val="Footer"/>
    </w:pPr>
    <w:r>
      <w:rPr>
        <w:noProof/>
      </w:rPr>
      <mc:AlternateContent>
        <mc:Choice Requires="wps">
          <w:drawing>
            <wp:anchor distT="0" distB="0" distL="114300" distR="114300" simplePos="0" relativeHeight="251662336" behindDoc="0" locked="0" layoutInCell="1" allowOverlap="1" wp14:anchorId="052F3DDF" wp14:editId="246C1445">
              <wp:simplePos x="0" y="0"/>
              <wp:positionH relativeFrom="column">
                <wp:posOffset>3594735</wp:posOffset>
              </wp:positionH>
              <wp:positionV relativeFrom="paragraph">
                <wp:posOffset>247015</wp:posOffset>
              </wp:positionV>
              <wp:extent cx="3258820" cy="376555"/>
              <wp:effectExtent l="0" t="0" r="0" b="4445"/>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58820" cy="376555"/>
                      </a:xfrm>
                      <a:custGeom>
                        <a:avLst/>
                        <a:gdLst>
                          <a:gd name="T0" fmla="+- 0 11910 6927"/>
                          <a:gd name="T1" fmla="*/ T0 w 4984"/>
                          <a:gd name="T2" fmla="+- 0 16845 16253"/>
                          <a:gd name="T3" fmla="*/ 16845 h 593"/>
                          <a:gd name="T4" fmla="+- 0 7515 6927"/>
                          <a:gd name="T5" fmla="*/ T4 w 4984"/>
                          <a:gd name="T6" fmla="+- 0 16845 16253"/>
                          <a:gd name="T7" fmla="*/ 16845 h 593"/>
                          <a:gd name="T8" fmla="+- 0 6927 6927"/>
                          <a:gd name="T9" fmla="*/ T8 w 4984"/>
                          <a:gd name="T10" fmla="+- 0 16257 16253"/>
                          <a:gd name="T11" fmla="*/ 16257 h 593"/>
                          <a:gd name="T12" fmla="+- 0 11910 6927"/>
                          <a:gd name="T13" fmla="*/ T12 w 4984"/>
                          <a:gd name="T14" fmla="+- 0 16253 16253"/>
                          <a:gd name="T15" fmla="*/ 16253 h 593"/>
                          <a:gd name="T16" fmla="+- 0 11910 6927"/>
                          <a:gd name="T17" fmla="*/ T16 w 4984"/>
                          <a:gd name="T18" fmla="+- 0 16845 16253"/>
                          <a:gd name="T19" fmla="*/ 16845 h 593"/>
                        </a:gdLst>
                        <a:ahLst/>
                        <a:cxnLst>
                          <a:cxn ang="0">
                            <a:pos x="T1" y="T3"/>
                          </a:cxn>
                          <a:cxn ang="0">
                            <a:pos x="T5" y="T7"/>
                          </a:cxn>
                          <a:cxn ang="0">
                            <a:pos x="T9" y="T11"/>
                          </a:cxn>
                          <a:cxn ang="0">
                            <a:pos x="T13" y="T15"/>
                          </a:cxn>
                          <a:cxn ang="0">
                            <a:pos x="T17" y="T19"/>
                          </a:cxn>
                        </a:cxnLst>
                        <a:rect l="0" t="0" r="r" b="b"/>
                        <a:pathLst>
                          <a:path w="4984" h="593">
                            <a:moveTo>
                              <a:pt x="4983" y="592"/>
                            </a:moveTo>
                            <a:lnTo>
                              <a:pt x="588" y="592"/>
                            </a:lnTo>
                            <a:lnTo>
                              <a:pt x="0" y="4"/>
                            </a:lnTo>
                            <a:lnTo>
                              <a:pt x="4983" y="0"/>
                            </a:lnTo>
                            <a:lnTo>
                              <a:pt x="4983" y="592"/>
                            </a:lnTo>
                            <a:close/>
                          </a:path>
                        </a:pathLst>
                      </a:custGeom>
                      <a:solidFill>
                        <a:srgbClr val="ED2D2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4CBCBF9F" id="Freeform 3" o:spid="_x0000_s1026" style="position:absolute;margin-left:283.05pt;margin-top:19.45pt;width:256.6pt;height:29.6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4984,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" path="m4983,592r-4395,l,4,4983,r,592xe" fillcolor="#ed2d2e" stroked="f">
              <v:path arrowok="t" o:connecttype="custom" o:connectlocs="3258166,10696575;384468,10696575;0,10323195;3258166,10320655;3258166,10696575" o:connectangles="0,0,0,0,0"/>
            </v:shape>
          </w:pict>
        </mc:Fallback>
      </mc:AlternateContent>
    </w:r>
    <w:r>
      <w:rPr>
        <w:noProof/>
      </w:rPr>
      <mc:AlternateContent>
        <mc:Choice Requires="wps">
          <w:drawing>
            <wp:anchor distT="0" distB="0" distL="114300" distR="114300" simplePos="0" relativeHeight="251668991" behindDoc="1" locked="0" layoutInCell="1" allowOverlap="1" wp14:anchorId="7D25AE8D" wp14:editId="6314C879">
              <wp:simplePos x="0" y="0"/>
              <wp:positionH relativeFrom="column">
                <wp:posOffset>-1000125</wp:posOffset>
              </wp:positionH>
              <wp:positionV relativeFrom="paragraph">
                <wp:posOffset>247650</wp:posOffset>
              </wp:positionV>
              <wp:extent cx="6606205" cy="372745"/>
              <wp:effectExtent l="0" t="0" r="4445" b="825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6205" cy="372745"/>
                      </a:xfrm>
                      <a:prstGeom prst="rect">
                        <a:avLst/>
                      </a:prstGeom>
                      <a:solidFill>
                        <a:srgbClr val="1B74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4B8AAB3" id="Rectangle 18" o:spid="_x0000_s1026" style="position:absolute;margin-left:-78.75pt;margin-top:19.5pt;width:520.15pt;height:29.35pt;z-index:-2516474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" fillcolor="#1b74bc"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7B489" w14:textId="77777777" w:rsidR="007A36AF" w:rsidRDefault="007A36AF" w:rsidP="00F03D27">
      <w:pPr>
        <w:spacing w:after="0" w:line="240" w:lineRule="auto"/>
      </w:pPr>
      <w:r>
        <w:separator/>
      </w:r>
    </w:p>
  </w:footnote>
  <w:footnote w:type="continuationSeparator" w:id="0">
    <w:p w14:paraId="72D9A539" w14:textId="77777777" w:rsidR="007A36AF" w:rsidRDefault="007A36AF" w:rsidP="00F03D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E9224" w14:textId="77777777" w:rsidR="00B76DD0" w:rsidRDefault="009E7E72">
    <w:pPr>
      <w:pStyle w:val="Header"/>
    </w:pPr>
    <w:r>
      <w:rPr>
        <w:noProof/>
      </w:rPr>
      <mc:AlternateContent>
        <mc:Choice Requires="wpg">
          <w:drawing>
            <wp:anchor distT="0" distB="0" distL="114300" distR="114300" simplePos="0" relativeHeight="251666432" behindDoc="0" locked="0" layoutInCell="1" allowOverlap="1" wp14:anchorId="2589DD73" wp14:editId="35013D59">
              <wp:simplePos x="0" y="0"/>
              <wp:positionH relativeFrom="page">
                <wp:posOffset>5341545</wp:posOffset>
              </wp:positionH>
              <wp:positionV relativeFrom="page">
                <wp:posOffset>-9053</wp:posOffset>
              </wp:positionV>
              <wp:extent cx="2423512" cy="1557227"/>
              <wp:effectExtent l="0" t="0" r="0" b="50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3512" cy="1557227"/>
                        <a:chOff x="8270" y="0"/>
                        <a:chExt cx="3641" cy="3641"/>
                      </a:xfrm>
                    </wpg:grpSpPr>
                    <wps:wsp>
                      <wps:cNvPr id="13" name="Freeform 6"/>
                      <wps:cNvSpPr>
                        <a:spLocks/>
                      </wps:cNvSpPr>
                      <wps:spPr bwMode="auto">
                        <a:xfrm>
                          <a:off x="8269" y="0"/>
                          <a:ext cx="3641" cy="3641"/>
                        </a:xfrm>
                        <a:custGeom>
                          <a:avLst/>
                          <a:gdLst>
                            <a:gd name="T0" fmla="+- 0 8270 8270"/>
                            <a:gd name="T1" fmla="*/ T0 w 3641"/>
                            <a:gd name="T2" fmla="*/ 0 h 3641"/>
                            <a:gd name="T3" fmla="+- 0 9051 8270"/>
                            <a:gd name="T4" fmla="*/ T3 w 3641"/>
                            <a:gd name="T5" fmla="*/ 0 h 3641"/>
                            <a:gd name="T6" fmla="+- 0 11910 8270"/>
                            <a:gd name="T7" fmla="*/ T6 w 3641"/>
                            <a:gd name="T8" fmla="*/ 2859 h 3641"/>
                            <a:gd name="T9" fmla="+- 0 11910 8270"/>
                            <a:gd name="T10" fmla="*/ T9 w 3641"/>
                            <a:gd name="T11" fmla="*/ 3640 h 3641"/>
                            <a:gd name="T12" fmla="+- 0 8270 8270"/>
                            <a:gd name="T13" fmla="*/ T12 w 3641"/>
                            <a:gd name="T14" fmla="*/ 0 h 3641"/>
                          </a:gdLst>
                          <a:ahLst/>
                          <a:cxnLst>
                            <a:cxn ang="0">
                              <a:pos x="T1" y="T2"/>
                            </a:cxn>
                            <a:cxn ang="0">
                              <a:pos x="T4" y="T5"/>
                            </a:cxn>
                            <a:cxn ang="0">
                              <a:pos x="T7" y="T8"/>
                            </a:cxn>
                            <a:cxn ang="0">
                              <a:pos x="T10" y="T11"/>
                            </a:cxn>
                            <a:cxn ang="0">
                              <a:pos x="T13" y="T14"/>
                            </a:cxn>
                          </a:cxnLst>
                          <a:rect l="0" t="0" r="r" b="b"/>
                          <a:pathLst>
                            <a:path w="3641" h="3641">
                              <a:moveTo>
                                <a:pt x="0" y="0"/>
                              </a:moveTo>
                              <a:lnTo>
                                <a:pt x="781" y="0"/>
                              </a:lnTo>
                              <a:lnTo>
                                <a:pt x="3640" y="2859"/>
                              </a:lnTo>
                              <a:lnTo>
                                <a:pt x="3640" y="3640"/>
                              </a:lnTo>
                              <a:lnTo>
                                <a:pt x="0"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
                      <wps:cNvSpPr>
                        <a:spLocks/>
                      </wps:cNvSpPr>
                      <wps:spPr bwMode="auto">
                        <a:xfrm>
                          <a:off x="9050" y="0"/>
                          <a:ext cx="2860" cy="2860"/>
                        </a:xfrm>
                        <a:custGeom>
                          <a:avLst/>
                          <a:gdLst>
                            <a:gd name="T0" fmla="+- 0 9051 9051"/>
                            <a:gd name="T1" fmla="*/ T0 w 2860"/>
                            <a:gd name="T2" fmla="*/ 0 h 2860"/>
                            <a:gd name="T3" fmla="+- 0 11910 9051"/>
                            <a:gd name="T4" fmla="*/ T3 w 2860"/>
                            <a:gd name="T5" fmla="*/ 0 h 2860"/>
                            <a:gd name="T6" fmla="+- 0 11910 9051"/>
                            <a:gd name="T7" fmla="*/ T6 w 2860"/>
                            <a:gd name="T8" fmla="*/ 2859 h 2860"/>
                            <a:gd name="T9" fmla="+- 0 9051 9051"/>
                            <a:gd name="T10" fmla="*/ T9 w 2860"/>
                            <a:gd name="T11" fmla="*/ 0 h 2860"/>
                          </a:gdLst>
                          <a:ahLst/>
                          <a:cxnLst>
                            <a:cxn ang="0">
                              <a:pos x="T1" y="T2"/>
                            </a:cxn>
                            <a:cxn ang="0">
                              <a:pos x="T4" y="T5"/>
                            </a:cxn>
                            <a:cxn ang="0">
                              <a:pos x="T7" y="T8"/>
                            </a:cxn>
                            <a:cxn ang="0">
                              <a:pos x="T10" y="T11"/>
                            </a:cxn>
                          </a:cxnLst>
                          <a:rect l="0" t="0" r="r" b="b"/>
                          <a:pathLst>
                            <a:path w="2860" h="2860">
                              <a:moveTo>
                                <a:pt x="0" y="0"/>
                              </a:moveTo>
                              <a:lnTo>
                                <a:pt x="2859" y="0"/>
                              </a:lnTo>
                              <a:lnTo>
                                <a:pt x="2859" y="2859"/>
                              </a:lnTo>
                              <a:lnTo>
                                <a:pt x="0"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B5167" id="Group 12" o:spid="_x0000_s1026" style="position:absolute;margin-left:420.6pt;margin-top:-.7pt;width:190.85pt;height:122.6pt;z-index:251666432;mso-position-horizontal-relative:page;mso-position-vertical-relative:page" coordorigin="8270" coordsize="3641,3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">
              <v:shape id="Freeform 6" o:spid="_x0000_s1027" style="position:absolute;left:8269;width:3641;height:3641;visibility:visible;mso-wrap-style:square;v-text-anchor:top" coordsize="364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" path="m,l781,,3640,2859r,781l,xe" fillcolor="#00b0f0" stroked="f">
                <v:path arrowok="t" o:connecttype="custom" o:connectlocs="0,0;781,0;3640,2859;3640,3640;0,0" o:connectangles="0,0,0,0,0"/>
              </v:shape>
              <v:shape id="Freeform 7" o:spid="_x0000_s1028" style="position:absolute;left:9050;width:2860;height:2860;visibility:visible;mso-wrap-style:square;v-text-anchor:top" coordsize="2860,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" path="m,l2859,r,2859l,xe" fillcolor="#0070c0" stroked="f">
                <v:path arrowok="t" o:connecttype="custom" o:connectlocs="0,0;2859,0;2859,2859;0,0" o:connectangles="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AB19" w14:textId="44EACC72" w:rsidR="00F03D27" w:rsidRDefault="00237C3B">
    <w:pPr>
      <w:pStyle w:val="Header"/>
    </w:pPr>
    <w:r>
      <w:rPr>
        <w:noProof/>
      </w:rPr>
      <mc:AlternateContent>
        <mc:Choice Requires="wps">
          <w:drawing>
            <wp:anchor distT="0" distB="0" distL="114300" distR="114300" simplePos="0" relativeHeight="251668480" behindDoc="0" locked="0" layoutInCell="1" allowOverlap="1" wp14:anchorId="40C4BE1B" wp14:editId="62BF6940">
              <wp:simplePos x="0" y="0"/>
              <wp:positionH relativeFrom="column">
                <wp:posOffset>4426585</wp:posOffset>
              </wp:positionH>
              <wp:positionV relativeFrom="paragraph">
                <wp:posOffset>-457200</wp:posOffset>
              </wp:positionV>
              <wp:extent cx="2423160" cy="1557020"/>
              <wp:effectExtent l="0" t="0" r="0" b="5080"/>
              <wp:wrapNone/>
              <wp:docPr id="15"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3160" cy="1557020"/>
                      </a:xfrm>
                      <a:custGeom>
                        <a:avLst/>
                        <a:gdLst>
                          <a:gd name="T0" fmla="+- 0 8270 8270"/>
                          <a:gd name="T1" fmla="*/ T0 w 3641"/>
                          <a:gd name="T2" fmla="*/ 0 h 3641"/>
                          <a:gd name="T3" fmla="+- 0 9051 8270"/>
                          <a:gd name="T4" fmla="*/ T3 w 3641"/>
                          <a:gd name="T5" fmla="*/ 0 h 3641"/>
                          <a:gd name="T6" fmla="+- 0 11910 8270"/>
                          <a:gd name="T7" fmla="*/ T6 w 3641"/>
                          <a:gd name="T8" fmla="*/ 2859 h 3641"/>
                          <a:gd name="T9" fmla="+- 0 11910 8270"/>
                          <a:gd name="T10" fmla="*/ T9 w 3641"/>
                          <a:gd name="T11" fmla="*/ 3640 h 3641"/>
                          <a:gd name="T12" fmla="+- 0 8270 8270"/>
                          <a:gd name="T13" fmla="*/ T12 w 3641"/>
                          <a:gd name="T14" fmla="*/ 0 h 3641"/>
                        </a:gdLst>
                        <a:ahLst/>
                        <a:cxnLst>
                          <a:cxn ang="0">
                            <a:pos x="T1" y="T2"/>
                          </a:cxn>
                          <a:cxn ang="0">
                            <a:pos x="T4" y="T5"/>
                          </a:cxn>
                          <a:cxn ang="0">
                            <a:pos x="T7" y="T8"/>
                          </a:cxn>
                          <a:cxn ang="0">
                            <a:pos x="T10" y="T11"/>
                          </a:cxn>
                          <a:cxn ang="0">
                            <a:pos x="T13" y="T14"/>
                          </a:cxn>
                        </a:cxnLst>
                        <a:rect l="0" t="0" r="r" b="b"/>
                        <a:pathLst>
                          <a:path w="3641" h="3641">
                            <a:moveTo>
                              <a:pt x="0" y="0"/>
                            </a:moveTo>
                            <a:lnTo>
                              <a:pt x="781" y="0"/>
                            </a:lnTo>
                            <a:lnTo>
                              <a:pt x="3640" y="2859"/>
                            </a:lnTo>
                            <a:lnTo>
                              <a:pt x="3640" y="3640"/>
                            </a:lnTo>
                            <a:lnTo>
                              <a:pt x="0" y="0"/>
                            </a:lnTo>
                            <a:close/>
                          </a:path>
                        </a:pathLst>
                      </a:cu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16007B6B" id="Freeform 6" o:spid="_x0000_s1026" style="position:absolute;margin-left:348.55pt;margin-top:-36pt;width:190.8pt;height:122.6pt;z-index:251668480;visibility:visible;mso-wrap-style:square;mso-wrap-distance-left:9pt;mso-wrap-distance-top:0;mso-wrap-distance-right:9pt;mso-wrap-distance-bottom:0;mso-position-horizontal:absolute;mso-position-horizontal-relative:text;mso-position-vertical:absolute;mso-position-vertical-relative:text;v-text-anchor:top" coordsize="3641,3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" path="m,l781,,3640,2859r,781l,xe" fillcolor="#00b0f0" stroked="f">
              <v:path arrowok="t" o:connecttype="custom" o:connectlocs="0,0;519771,0;2422494,1222609;2422494,1556592;0,0" o:connectangles="0,0,0,0,0"/>
            </v:shape>
          </w:pict>
        </mc:Fallback>
      </mc:AlternateContent>
    </w:r>
    <w:r>
      <w:rPr>
        <w:noProof/>
      </w:rPr>
      <mc:AlternateContent>
        <mc:Choice Requires="wps">
          <w:drawing>
            <wp:anchor distT="0" distB="0" distL="114300" distR="114300" simplePos="0" relativeHeight="251669504" behindDoc="0" locked="0" layoutInCell="1" allowOverlap="1" wp14:anchorId="4DEC5DA6" wp14:editId="08EC50ED">
              <wp:simplePos x="0" y="0"/>
              <wp:positionH relativeFrom="column">
                <wp:posOffset>4946650</wp:posOffset>
              </wp:positionH>
              <wp:positionV relativeFrom="paragraph">
                <wp:posOffset>-457200</wp:posOffset>
              </wp:positionV>
              <wp:extent cx="1903095" cy="1223010"/>
              <wp:effectExtent l="0" t="0" r="1905" b="0"/>
              <wp:wrapNone/>
              <wp:docPr id="1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3095" cy="1223010"/>
                      </a:xfrm>
                      <a:custGeom>
                        <a:avLst/>
                        <a:gdLst>
                          <a:gd name="T0" fmla="+- 0 9051 9051"/>
                          <a:gd name="T1" fmla="*/ T0 w 2860"/>
                          <a:gd name="T2" fmla="*/ 0 h 2860"/>
                          <a:gd name="T3" fmla="+- 0 11910 9051"/>
                          <a:gd name="T4" fmla="*/ T3 w 2860"/>
                          <a:gd name="T5" fmla="*/ 0 h 2860"/>
                          <a:gd name="T6" fmla="+- 0 11910 9051"/>
                          <a:gd name="T7" fmla="*/ T6 w 2860"/>
                          <a:gd name="T8" fmla="*/ 2859 h 2860"/>
                          <a:gd name="T9" fmla="+- 0 9051 9051"/>
                          <a:gd name="T10" fmla="*/ T9 w 2860"/>
                          <a:gd name="T11" fmla="*/ 0 h 2860"/>
                        </a:gdLst>
                        <a:ahLst/>
                        <a:cxnLst>
                          <a:cxn ang="0">
                            <a:pos x="T1" y="T2"/>
                          </a:cxn>
                          <a:cxn ang="0">
                            <a:pos x="T4" y="T5"/>
                          </a:cxn>
                          <a:cxn ang="0">
                            <a:pos x="T7" y="T8"/>
                          </a:cxn>
                          <a:cxn ang="0">
                            <a:pos x="T10" y="T11"/>
                          </a:cxn>
                        </a:cxnLst>
                        <a:rect l="0" t="0" r="r" b="b"/>
                        <a:pathLst>
                          <a:path w="2860" h="2860">
                            <a:moveTo>
                              <a:pt x="0" y="0"/>
                            </a:moveTo>
                            <a:lnTo>
                              <a:pt x="2859" y="0"/>
                            </a:lnTo>
                            <a:lnTo>
                              <a:pt x="2859" y="2859"/>
                            </a:lnTo>
                            <a:lnTo>
                              <a:pt x="0" y="0"/>
                            </a:lnTo>
                            <a:close/>
                          </a:path>
                        </a:pathLst>
                      </a:custGeom>
                      <a:solidFill>
                        <a:srgbClr val="007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75408ADE" id="Freeform 7" o:spid="_x0000_s1026" style="position:absolute;margin-left:389.5pt;margin-top:-36pt;width:149.85pt;height:96.3pt;z-index:251669504;visibility:visible;mso-wrap-style:square;mso-wrap-distance-left:9pt;mso-wrap-distance-top:0;mso-wrap-distance-right:9pt;mso-wrap-distance-bottom:0;mso-position-horizontal:absolute;mso-position-horizontal-relative:text;mso-position-vertical:absolute;mso-position-vertical-relative:text;v-text-anchor:top" coordsize="2860,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" path="m,l2859,r,2859l,xe" fillcolor="#0070c0" stroked="f">
              <v:path arrowok="t" o:connecttype="custom" o:connectlocs="0,0;1902430,0;1902430,1222582;0,0" o:connectangles="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C1385"/>
    <w:multiLevelType w:val="hybridMultilevel"/>
    <w:tmpl w:val="1E92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8132C"/>
    <w:multiLevelType w:val="hybridMultilevel"/>
    <w:tmpl w:val="5280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23F59"/>
    <w:multiLevelType w:val="hybridMultilevel"/>
    <w:tmpl w:val="F1B2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8A5840"/>
    <w:multiLevelType w:val="hybridMultilevel"/>
    <w:tmpl w:val="145EC634"/>
    <w:lvl w:ilvl="0" w:tplc="75EC5656">
      <w:start w:val="1"/>
      <w:numFmt w:val="decimal"/>
      <w:lvlText w:val="%1."/>
      <w:lvlJc w:val="left"/>
      <w:pPr>
        <w:ind w:left="765" w:hanging="360"/>
      </w:pPr>
      <w:rPr>
        <w:rFonts w:asciiTheme="minorHAnsi" w:eastAsiaTheme="minorHAnsi" w:hAnsiTheme="minorHAnsi" w:cstheme="minorBidi"/>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5A6D5FCF"/>
    <w:multiLevelType w:val="hybridMultilevel"/>
    <w:tmpl w:val="145EC634"/>
    <w:lvl w:ilvl="0" w:tplc="FFFFFFFF">
      <w:start w:val="1"/>
      <w:numFmt w:val="decimal"/>
      <w:lvlText w:val="%1."/>
      <w:lvlJc w:val="left"/>
      <w:pPr>
        <w:ind w:left="765" w:hanging="360"/>
      </w:pPr>
      <w:rPr>
        <w:rFonts w:asciiTheme="minorHAnsi" w:eastAsiaTheme="minorHAnsi" w:hAnsiTheme="minorHAnsi" w:cstheme="minorBidi"/>
      </w:rPr>
    </w:lvl>
    <w:lvl w:ilvl="1" w:tplc="FFFFFFFF">
      <w:start w:val="1"/>
      <w:numFmt w:val="bullet"/>
      <w:lvlText w:val="o"/>
      <w:lvlJc w:val="left"/>
      <w:pPr>
        <w:ind w:left="1485" w:hanging="360"/>
      </w:pPr>
      <w:rPr>
        <w:rFonts w:ascii="Courier New" w:hAnsi="Courier New" w:cs="Courier New" w:hint="default"/>
      </w:rPr>
    </w:lvl>
    <w:lvl w:ilvl="2" w:tplc="FFFFFFFF">
      <w:start w:val="1"/>
      <w:numFmt w:val="bullet"/>
      <w:lvlText w:val=""/>
      <w:lvlJc w:val="left"/>
      <w:pPr>
        <w:ind w:left="2205" w:hanging="360"/>
      </w:pPr>
      <w:rPr>
        <w:rFonts w:ascii="Wingdings" w:hAnsi="Wingdings" w:hint="default"/>
      </w:rPr>
    </w:lvl>
    <w:lvl w:ilvl="3" w:tplc="FFFFFFFF" w:tentative="1">
      <w:start w:val="1"/>
      <w:numFmt w:val="bullet"/>
      <w:lvlText w:val=""/>
      <w:lvlJc w:val="left"/>
      <w:pPr>
        <w:ind w:left="2925" w:hanging="360"/>
      </w:pPr>
      <w:rPr>
        <w:rFonts w:ascii="Symbol" w:hAnsi="Symbol" w:hint="default"/>
      </w:rPr>
    </w:lvl>
    <w:lvl w:ilvl="4" w:tplc="FFFFFFFF" w:tentative="1">
      <w:start w:val="1"/>
      <w:numFmt w:val="bullet"/>
      <w:lvlText w:val="o"/>
      <w:lvlJc w:val="left"/>
      <w:pPr>
        <w:ind w:left="3645" w:hanging="360"/>
      </w:pPr>
      <w:rPr>
        <w:rFonts w:ascii="Courier New" w:hAnsi="Courier New" w:cs="Courier New" w:hint="default"/>
      </w:rPr>
    </w:lvl>
    <w:lvl w:ilvl="5" w:tplc="FFFFFFFF" w:tentative="1">
      <w:start w:val="1"/>
      <w:numFmt w:val="bullet"/>
      <w:lvlText w:val=""/>
      <w:lvlJc w:val="left"/>
      <w:pPr>
        <w:ind w:left="4365" w:hanging="360"/>
      </w:pPr>
      <w:rPr>
        <w:rFonts w:ascii="Wingdings" w:hAnsi="Wingdings" w:hint="default"/>
      </w:rPr>
    </w:lvl>
    <w:lvl w:ilvl="6" w:tplc="FFFFFFFF" w:tentative="1">
      <w:start w:val="1"/>
      <w:numFmt w:val="bullet"/>
      <w:lvlText w:val=""/>
      <w:lvlJc w:val="left"/>
      <w:pPr>
        <w:ind w:left="5085" w:hanging="360"/>
      </w:pPr>
      <w:rPr>
        <w:rFonts w:ascii="Symbol" w:hAnsi="Symbol" w:hint="default"/>
      </w:rPr>
    </w:lvl>
    <w:lvl w:ilvl="7" w:tplc="FFFFFFFF" w:tentative="1">
      <w:start w:val="1"/>
      <w:numFmt w:val="bullet"/>
      <w:lvlText w:val="o"/>
      <w:lvlJc w:val="left"/>
      <w:pPr>
        <w:ind w:left="5805" w:hanging="360"/>
      </w:pPr>
      <w:rPr>
        <w:rFonts w:ascii="Courier New" w:hAnsi="Courier New" w:cs="Courier New" w:hint="default"/>
      </w:rPr>
    </w:lvl>
    <w:lvl w:ilvl="8" w:tplc="FFFFFFFF" w:tentative="1">
      <w:start w:val="1"/>
      <w:numFmt w:val="bullet"/>
      <w:lvlText w:val=""/>
      <w:lvlJc w:val="left"/>
      <w:pPr>
        <w:ind w:left="6525" w:hanging="360"/>
      </w:pPr>
      <w:rPr>
        <w:rFonts w:ascii="Wingdings" w:hAnsi="Wingdings" w:hint="default"/>
      </w:rPr>
    </w:lvl>
  </w:abstractNum>
  <w:abstractNum w:abstractNumId="5" w15:restartNumberingAfterBreak="0">
    <w:nsid w:val="6E00491E"/>
    <w:multiLevelType w:val="hybridMultilevel"/>
    <w:tmpl w:val="3D3EFD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9208057">
    <w:abstractNumId w:val="3"/>
  </w:num>
  <w:num w:numId="2" w16cid:durableId="1231650637">
    <w:abstractNumId w:val="1"/>
  </w:num>
  <w:num w:numId="3" w16cid:durableId="1841579404">
    <w:abstractNumId w:val="2"/>
  </w:num>
  <w:num w:numId="4" w16cid:durableId="1134831321">
    <w:abstractNumId w:val="5"/>
  </w:num>
  <w:num w:numId="5" w16cid:durableId="1289895976">
    <w:abstractNumId w:val="0"/>
  </w:num>
  <w:num w:numId="6" w16cid:durableId="16225674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AFKGFuZAlpmlko5ScGpxcWZ+HkiBSS0A93A0nSwAAAA="/>
  </w:docVars>
  <w:rsids>
    <w:rsidRoot w:val="00F03D27"/>
    <w:rsid w:val="00032FE5"/>
    <w:rsid w:val="000A01E9"/>
    <w:rsid w:val="000A6F6D"/>
    <w:rsid w:val="000C66C5"/>
    <w:rsid w:val="00106BB3"/>
    <w:rsid w:val="00194887"/>
    <w:rsid w:val="00233A4E"/>
    <w:rsid w:val="00237C3B"/>
    <w:rsid w:val="0028549A"/>
    <w:rsid w:val="00320A7C"/>
    <w:rsid w:val="00341743"/>
    <w:rsid w:val="003457B9"/>
    <w:rsid w:val="00370E6F"/>
    <w:rsid w:val="003B7877"/>
    <w:rsid w:val="003D7B4A"/>
    <w:rsid w:val="0042325C"/>
    <w:rsid w:val="004C1FBE"/>
    <w:rsid w:val="0051458D"/>
    <w:rsid w:val="0062636E"/>
    <w:rsid w:val="006541B4"/>
    <w:rsid w:val="0066292A"/>
    <w:rsid w:val="006714F7"/>
    <w:rsid w:val="00675E48"/>
    <w:rsid w:val="006B3858"/>
    <w:rsid w:val="0072437F"/>
    <w:rsid w:val="007A36AF"/>
    <w:rsid w:val="007D5B13"/>
    <w:rsid w:val="00897443"/>
    <w:rsid w:val="008B5301"/>
    <w:rsid w:val="009E2022"/>
    <w:rsid w:val="009E7E72"/>
    <w:rsid w:val="00A32503"/>
    <w:rsid w:val="00B6042B"/>
    <w:rsid w:val="00B741A7"/>
    <w:rsid w:val="00B76DD0"/>
    <w:rsid w:val="00BC0C2F"/>
    <w:rsid w:val="00BF2CCC"/>
    <w:rsid w:val="00C17A57"/>
    <w:rsid w:val="00C32B8F"/>
    <w:rsid w:val="00C63D97"/>
    <w:rsid w:val="00CB0B66"/>
    <w:rsid w:val="00D61F54"/>
    <w:rsid w:val="00F03D27"/>
    <w:rsid w:val="00FB6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12662"/>
  <w15:chartTrackingRefBased/>
  <w15:docId w15:val="{09730E01-4409-4751-A048-FF04BE353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D27"/>
  </w:style>
  <w:style w:type="paragraph" w:styleId="Footer">
    <w:name w:val="footer"/>
    <w:basedOn w:val="Normal"/>
    <w:link w:val="FooterChar"/>
    <w:uiPriority w:val="99"/>
    <w:unhideWhenUsed/>
    <w:rsid w:val="00F03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D27"/>
  </w:style>
  <w:style w:type="paragraph" w:styleId="ListParagraph">
    <w:name w:val="List Paragraph"/>
    <w:basedOn w:val="Normal"/>
    <w:uiPriority w:val="34"/>
    <w:qFormat/>
    <w:rsid w:val="00F03D27"/>
    <w:pPr>
      <w:spacing w:after="200" w:line="276" w:lineRule="auto"/>
      <w:ind w:left="720"/>
      <w:contextualSpacing/>
    </w:pPr>
  </w:style>
  <w:style w:type="character" w:styleId="Hyperlink">
    <w:name w:val="Hyperlink"/>
    <w:basedOn w:val="DefaultParagraphFont"/>
    <w:uiPriority w:val="99"/>
    <w:unhideWhenUsed/>
    <w:rsid w:val="00370E6F"/>
    <w:rPr>
      <w:color w:val="0563C1" w:themeColor="hyperlink"/>
      <w:u w:val="single"/>
    </w:rPr>
  </w:style>
  <w:style w:type="character" w:styleId="UnresolvedMention">
    <w:name w:val="Unresolved Mention"/>
    <w:basedOn w:val="DefaultParagraphFont"/>
    <w:uiPriority w:val="99"/>
    <w:semiHidden/>
    <w:unhideWhenUsed/>
    <w:rsid w:val="00370E6F"/>
    <w:rPr>
      <w:color w:val="605E5C"/>
      <w:shd w:val="clear" w:color="auto" w:fill="E1DFDD"/>
    </w:rPr>
  </w:style>
  <w:style w:type="paragraph" w:styleId="Revision">
    <w:name w:val="Revision"/>
    <w:hidden/>
    <w:uiPriority w:val="99"/>
    <w:semiHidden/>
    <w:rsid w:val="008B53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eaders.naifa.org/present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rketing@naifa.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ve.naifa.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SharedWithUsers xmlns="b0b8517c-993d-4bc0-960e-31ea18fa1f8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6" ma:contentTypeDescription="Create a new document." ma:contentTypeScope="" ma:versionID="b6dcdd6ab223bbe57bfa12e04aa3554e">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c79ff888ac388df1a22fa24560287f0e"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8B431-90D1-4D50-B883-4092B43D7EEE}">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customXml/itemProps2.xml><?xml version="1.0" encoding="utf-8"?>
<ds:datastoreItem xmlns:ds="http://schemas.openxmlformats.org/officeDocument/2006/customXml" ds:itemID="{157D5310-FE62-4653-88DA-0DA459A66DE9}">
  <ds:schemaRefs>
    <ds:schemaRef ds:uri="http://schemas.microsoft.com/sharepoint/v3/contenttype/forms"/>
  </ds:schemaRefs>
</ds:datastoreItem>
</file>

<file path=customXml/itemProps3.xml><?xml version="1.0" encoding="utf-8"?>
<ds:datastoreItem xmlns:ds="http://schemas.openxmlformats.org/officeDocument/2006/customXml" ds:itemID="{E2BE36F6-2C75-4E5D-8544-3FC085C0D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em Mulitsa</dc:creator>
  <cp:keywords/>
  <dc:description/>
  <cp:lastModifiedBy>Justi Folladori</cp:lastModifiedBy>
  <cp:revision>13</cp:revision>
  <dcterms:created xsi:type="dcterms:W3CDTF">2023-03-28T19:00:00Z</dcterms:created>
  <dcterms:modified xsi:type="dcterms:W3CDTF">2023-04-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6F5C91D2384A892D3BABCC5C1EC8</vt:lpwstr>
  </property>
  <property fmtid="{D5CDD505-2E9C-101B-9397-08002B2CF9AE}" pid="3" name="MediaServiceImageTags">
    <vt:lpwstr/>
  </property>
</Properties>
</file>